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F1AF8" w14:textId="32DE4B94" w:rsidR="001E257C" w:rsidRPr="0031027C" w:rsidRDefault="001F4314" w:rsidP="00AA4D3D">
      <w:pPr>
        <w:jc w:val="center"/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t>WSCUC Cabinet and Deans Meeting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844309229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4DAA6C0B" w14:textId="27DF9FFD" w:rsidR="00DE14A4" w:rsidRDefault="00DE14A4" w:rsidP="0096666D">
          <w:pPr>
            <w:pStyle w:val="TOCHeading"/>
            <w:jc w:val="center"/>
          </w:pPr>
          <w:r>
            <w:t>Table of Contents</w:t>
          </w:r>
        </w:p>
        <w:p w14:paraId="005167B0" w14:textId="7DADB1A5" w:rsidR="00CA37D4" w:rsidRPr="005432B1" w:rsidRDefault="00DE14A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r w:rsidRPr="00AB05D2">
            <w:rPr>
              <w:b/>
              <w:bCs/>
              <w:noProof/>
              <w:sz w:val="24"/>
              <w:szCs w:val="24"/>
            </w:rPr>
            <w:fldChar w:fldCharType="begin"/>
          </w:r>
          <w:r w:rsidRPr="00AB05D2">
            <w:rPr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AB05D2">
            <w:rPr>
              <w:b/>
              <w:bCs/>
              <w:noProof/>
              <w:sz w:val="24"/>
              <w:szCs w:val="24"/>
            </w:rPr>
            <w:fldChar w:fldCharType="separate"/>
          </w:r>
          <w:hyperlink w:anchor="_Toc31293600" w:history="1">
            <w:r w:rsidR="00CA37D4" w:rsidRPr="005432B1">
              <w:rPr>
                <w:rStyle w:val="Hyperlink"/>
                <w:noProof/>
                <w:sz w:val="24"/>
                <w:szCs w:val="24"/>
              </w:rPr>
              <w:t>The Meaning of a CSUSB Degree</w:t>
            </w:r>
            <w:r w:rsidR="00CA37D4" w:rsidRPr="005432B1">
              <w:rPr>
                <w:noProof/>
                <w:webHidden/>
                <w:sz w:val="24"/>
                <w:szCs w:val="24"/>
              </w:rPr>
              <w:tab/>
            </w:r>
            <w:r w:rsidR="00CA37D4" w:rsidRPr="005432B1">
              <w:rPr>
                <w:noProof/>
                <w:webHidden/>
                <w:sz w:val="24"/>
                <w:szCs w:val="24"/>
              </w:rPr>
              <w:fldChar w:fldCharType="begin"/>
            </w:r>
            <w:r w:rsidR="00CA37D4" w:rsidRPr="005432B1">
              <w:rPr>
                <w:noProof/>
                <w:webHidden/>
                <w:sz w:val="24"/>
                <w:szCs w:val="24"/>
              </w:rPr>
              <w:instrText xml:space="preserve"> PAGEREF _Toc31293600 \h </w:instrText>
            </w:r>
            <w:r w:rsidR="00CA37D4" w:rsidRPr="005432B1">
              <w:rPr>
                <w:noProof/>
                <w:webHidden/>
                <w:sz w:val="24"/>
                <w:szCs w:val="24"/>
              </w:rPr>
            </w:r>
            <w:r w:rsidR="00CA37D4" w:rsidRPr="005432B1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A37D4" w:rsidRPr="005432B1">
              <w:rPr>
                <w:noProof/>
                <w:webHidden/>
                <w:sz w:val="24"/>
                <w:szCs w:val="24"/>
              </w:rPr>
              <w:t>1</w:t>
            </w:r>
            <w:r w:rsidR="00CA37D4" w:rsidRPr="005432B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E038B27" w14:textId="213B96EF" w:rsidR="00CA37D4" w:rsidRPr="005432B1" w:rsidRDefault="0084720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31293601" w:history="1">
            <w:r w:rsidR="00CA37D4" w:rsidRPr="005432B1">
              <w:rPr>
                <w:rStyle w:val="Hyperlink"/>
                <w:noProof/>
                <w:sz w:val="24"/>
                <w:szCs w:val="24"/>
              </w:rPr>
              <w:t>The Quality of a CSUSB Degree</w:t>
            </w:r>
            <w:r w:rsidR="00CA37D4" w:rsidRPr="005432B1">
              <w:rPr>
                <w:noProof/>
                <w:webHidden/>
                <w:sz w:val="24"/>
                <w:szCs w:val="24"/>
              </w:rPr>
              <w:tab/>
            </w:r>
            <w:r w:rsidR="00CA37D4" w:rsidRPr="005432B1">
              <w:rPr>
                <w:noProof/>
                <w:webHidden/>
                <w:sz w:val="24"/>
                <w:szCs w:val="24"/>
              </w:rPr>
              <w:fldChar w:fldCharType="begin"/>
            </w:r>
            <w:r w:rsidR="00CA37D4" w:rsidRPr="005432B1">
              <w:rPr>
                <w:noProof/>
                <w:webHidden/>
                <w:sz w:val="24"/>
                <w:szCs w:val="24"/>
              </w:rPr>
              <w:instrText xml:space="preserve"> PAGEREF _Toc31293601 \h </w:instrText>
            </w:r>
            <w:r w:rsidR="00CA37D4" w:rsidRPr="005432B1">
              <w:rPr>
                <w:noProof/>
                <w:webHidden/>
                <w:sz w:val="24"/>
                <w:szCs w:val="24"/>
              </w:rPr>
            </w:r>
            <w:r w:rsidR="00CA37D4" w:rsidRPr="005432B1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A37D4" w:rsidRPr="005432B1">
              <w:rPr>
                <w:noProof/>
                <w:webHidden/>
                <w:sz w:val="24"/>
                <w:szCs w:val="24"/>
              </w:rPr>
              <w:t>6</w:t>
            </w:r>
            <w:r w:rsidR="00CA37D4" w:rsidRPr="005432B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8FE2431" w14:textId="3501DF04" w:rsidR="00CA37D4" w:rsidRDefault="0084720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1293602" w:history="1">
            <w:r w:rsidR="00CA37D4" w:rsidRPr="005432B1">
              <w:rPr>
                <w:rStyle w:val="Hyperlink"/>
                <w:noProof/>
                <w:sz w:val="24"/>
                <w:szCs w:val="24"/>
              </w:rPr>
              <w:t>The Integrity of a CSUSB Degree</w:t>
            </w:r>
            <w:r w:rsidR="00CA37D4" w:rsidRPr="005432B1">
              <w:rPr>
                <w:noProof/>
                <w:webHidden/>
                <w:sz w:val="24"/>
                <w:szCs w:val="24"/>
              </w:rPr>
              <w:tab/>
            </w:r>
            <w:r w:rsidR="00CA37D4" w:rsidRPr="005432B1">
              <w:rPr>
                <w:noProof/>
                <w:webHidden/>
                <w:sz w:val="24"/>
                <w:szCs w:val="24"/>
              </w:rPr>
              <w:fldChar w:fldCharType="begin"/>
            </w:r>
            <w:r w:rsidR="00CA37D4" w:rsidRPr="005432B1">
              <w:rPr>
                <w:noProof/>
                <w:webHidden/>
                <w:sz w:val="24"/>
                <w:szCs w:val="24"/>
              </w:rPr>
              <w:instrText xml:space="preserve"> PAGEREF _Toc31293602 \h </w:instrText>
            </w:r>
            <w:r w:rsidR="00CA37D4" w:rsidRPr="005432B1">
              <w:rPr>
                <w:noProof/>
                <w:webHidden/>
                <w:sz w:val="24"/>
                <w:szCs w:val="24"/>
              </w:rPr>
            </w:r>
            <w:r w:rsidR="00CA37D4" w:rsidRPr="005432B1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A37D4" w:rsidRPr="005432B1">
              <w:rPr>
                <w:noProof/>
                <w:webHidden/>
                <w:sz w:val="24"/>
                <w:szCs w:val="24"/>
              </w:rPr>
              <w:t>8</w:t>
            </w:r>
            <w:r w:rsidR="00CA37D4" w:rsidRPr="005432B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F8C921" w14:textId="77777777" w:rsidR="00A83EFB" w:rsidRDefault="00DE14A4">
          <w:pPr>
            <w:rPr>
              <w:b/>
              <w:bCs/>
              <w:noProof/>
              <w:sz w:val="24"/>
              <w:szCs w:val="24"/>
            </w:rPr>
          </w:pPr>
          <w:r w:rsidRPr="00AB05D2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7476CD32" w14:textId="77777777" w:rsidR="00CA37D4" w:rsidRPr="00CA37D4" w:rsidRDefault="00CA37D4" w:rsidP="00CA37D4">
      <w:pPr>
        <w:rPr>
          <w:sz w:val="24"/>
          <w:szCs w:val="24"/>
        </w:rPr>
      </w:pPr>
    </w:p>
    <w:p w14:paraId="1248CC48" w14:textId="77777777" w:rsidR="00CA37D4" w:rsidRPr="00CA37D4" w:rsidRDefault="00CA37D4" w:rsidP="00CA37D4">
      <w:pPr>
        <w:rPr>
          <w:sz w:val="24"/>
          <w:szCs w:val="24"/>
        </w:rPr>
      </w:pPr>
    </w:p>
    <w:p w14:paraId="4021A971" w14:textId="77777777" w:rsidR="00CA37D4" w:rsidRDefault="00CA37D4" w:rsidP="00CA37D4">
      <w:pPr>
        <w:rPr>
          <w:b/>
          <w:bCs/>
          <w:noProof/>
          <w:sz w:val="24"/>
          <w:szCs w:val="24"/>
        </w:rPr>
      </w:pPr>
    </w:p>
    <w:p w14:paraId="0D0D84E8" w14:textId="24485955" w:rsidR="00CA37D4" w:rsidRDefault="00CA37D4" w:rsidP="00CA37D4">
      <w:pPr>
        <w:tabs>
          <w:tab w:val="left" w:pos="3982"/>
        </w:tabs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ab/>
      </w:r>
    </w:p>
    <w:p w14:paraId="72AEC044" w14:textId="3836AAEF" w:rsidR="00CA37D4" w:rsidRPr="00CA37D4" w:rsidRDefault="00CA37D4" w:rsidP="00CA37D4">
      <w:pPr>
        <w:tabs>
          <w:tab w:val="left" w:pos="3982"/>
        </w:tabs>
        <w:rPr>
          <w:sz w:val="24"/>
          <w:szCs w:val="24"/>
        </w:rPr>
        <w:sectPr w:rsidR="00CA37D4" w:rsidRPr="00CA37D4" w:rsidSect="00497363">
          <w:footerReference w:type="defaul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sz w:val="24"/>
          <w:szCs w:val="24"/>
        </w:rPr>
        <w:tab/>
      </w:r>
    </w:p>
    <w:p w14:paraId="60F554B3" w14:textId="77777777" w:rsidR="00CA37D4" w:rsidRDefault="00CA37D4" w:rsidP="00CA37D4">
      <w:pPr>
        <w:pStyle w:val="Heading1"/>
      </w:pPr>
      <w:bookmarkStart w:id="1" w:name="_Toc31293600"/>
      <w:r>
        <w:lastRenderedPageBreak/>
        <w:t>The Meaning of a CSUSB Degree</w:t>
      </w:r>
      <w:bookmarkEnd w:id="1"/>
      <w:r>
        <w:t xml:space="preserve"> </w:t>
      </w:r>
    </w:p>
    <w:p w14:paraId="3EBF4E64" w14:textId="77777777" w:rsidR="00CA37D4" w:rsidRPr="003A3241" w:rsidRDefault="00CA37D4" w:rsidP="00CA37D4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1. What outcomes justify the degree, regardless of discipline?</w:t>
      </w:r>
    </w:p>
    <w:p w14:paraId="4C2F21C0" w14:textId="77777777" w:rsidR="00CA37D4" w:rsidRPr="003A3241" w:rsidRDefault="00CA37D4" w:rsidP="00CA37D4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Responses:</w:t>
      </w:r>
    </w:p>
    <w:p w14:paraId="472EB145" w14:textId="77777777" w:rsidR="00CA37D4" w:rsidRPr="003A3241" w:rsidRDefault="00CA37D4" w:rsidP="00CA37D4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Students are prepared for success with both life and career.</w:t>
      </w:r>
    </w:p>
    <w:p w14:paraId="65537AD5" w14:textId="77777777" w:rsidR="00CA37D4" w:rsidRPr="003A3241" w:rsidRDefault="00CA37D4" w:rsidP="00CA37D4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Ability to be competitive in the global job market or be prepared to pursue a graduate program.</w:t>
      </w:r>
    </w:p>
    <w:p w14:paraId="4E9C2441" w14:textId="77777777" w:rsidR="00CA37D4" w:rsidRPr="003A3241" w:rsidRDefault="00CA37D4" w:rsidP="00CA37D4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Learning and ability to problem solve and critical thinking.</w:t>
      </w:r>
    </w:p>
    <w:p w14:paraId="5727BA83" w14:textId="77777777" w:rsidR="00CA37D4" w:rsidRPr="003A3241" w:rsidRDefault="00CA37D4" w:rsidP="00CA37D4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Career or graduate studies ready in the chosen field.  Writing and communications skills appropriate to excel in the workforce.</w:t>
      </w:r>
    </w:p>
    <w:p w14:paraId="2A2B18D2" w14:textId="77777777" w:rsidR="00CA37D4" w:rsidRPr="003A3241" w:rsidRDefault="00CA37D4" w:rsidP="00CA37D4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Students gain critical thinking, computational, communication, and problem-solving skills.</w:t>
      </w:r>
    </w:p>
    <w:p w14:paraId="5263F2F9" w14:textId="77777777" w:rsidR="00CA37D4" w:rsidRPr="003A3241" w:rsidRDefault="00CA37D4" w:rsidP="00CA37D4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Professional preparation, citizenship, Academic preparation for graduate programs.</w:t>
      </w:r>
    </w:p>
    <w:p w14:paraId="5F6D2D9F" w14:textId="77777777" w:rsidR="00CA37D4" w:rsidRPr="003A3241" w:rsidRDefault="00CA37D4" w:rsidP="00CA37D4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 xml:space="preserve">Career alignment, time to degree, units to 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a </w:t>
      </w:r>
      <w:r w:rsidRPr="003A3241">
        <w:rPr>
          <w:rFonts w:ascii="Calibri" w:eastAsia="Times New Roman" w:hAnsi="Calibri" w:cs="Calibri"/>
          <w:color w:val="000000"/>
          <w:sz w:val="24"/>
          <w:szCs w:val="24"/>
        </w:rPr>
        <w:t xml:space="preserve">degree, cost of 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a </w:t>
      </w: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degree, and student debt.</w:t>
      </w:r>
    </w:p>
    <w:p w14:paraId="7A7C0D91" w14:textId="77777777" w:rsidR="00CA37D4" w:rsidRPr="003A3241" w:rsidRDefault="00CA37D4" w:rsidP="00CA37D4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Job placement.</w:t>
      </w:r>
    </w:p>
    <w:p w14:paraId="04216798" w14:textId="77777777" w:rsidR="00CA37D4" w:rsidRPr="003A3241" w:rsidRDefault="00CA37D4" w:rsidP="00CA37D4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Knowledge, skill, competitiveness in the job market.</w:t>
      </w:r>
    </w:p>
    <w:p w14:paraId="108FE5B3" w14:textId="77777777" w:rsidR="00CA37D4" w:rsidRPr="003A3241" w:rsidRDefault="00CA37D4" w:rsidP="00CA37D4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 xml:space="preserve">A measurably broader worldview. Skill sets that prepare students to navigate 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dynamic employment landscape and prepare students for the future.</w:t>
      </w:r>
    </w:p>
    <w:p w14:paraId="7B6BAF55" w14:textId="77777777" w:rsidR="00CA37D4" w:rsidRPr="003A3241" w:rsidRDefault="00CA37D4" w:rsidP="00CA37D4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Graduates who are learned individuals broadly and have achieved all university, GE and program ILO’s who are committed to their community.</w:t>
      </w:r>
    </w:p>
    <w:p w14:paraId="6D324FA1" w14:textId="77777777" w:rsidR="00CA37D4" w:rsidRPr="003A3241" w:rsidRDefault="00CA37D4" w:rsidP="00CA37D4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Equip students with critical thinking, communication and professional skills that will prepare them to be life-long learners.</w:t>
      </w:r>
    </w:p>
    <w:p w14:paraId="3E25C827" w14:textId="77777777" w:rsidR="00CA37D4" w:rsidRPr="003A3241" w:rsidRDefault="00CA37D4" w:rsidP="00CA37D4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Student learning outcomes, the total units the students received, the fulfillment of GE and discipline-specific courses.</w:t>
      </w:r>
    </w:p>
    <w:p w14:paraId="4A7C52F7" w14:textId="77777777" w:rsidR="00CA37D4" w:rsidRPr="003A3241" w:rsidRDefault="00CA37D4" w:rsidP="00CA37D4">
      <w:pPr>
        <w:pStyle w:val="ListParagraph"/>
        <w:numPr>
          <w:ilvl w:val="0"/>
          <w:numId w:val="9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 xml:space="preserve">Graduate. </w:t>
      </w:r>
    </w:p>
    <w:p w14:paraId="1E879C8F" w14:textId="77777777" w:rsidR="00CA37D4" w:rsidRPr="003A3241" w:rsidRDefault="00CA37D4" w:rsidP="00CA37D4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38DD0B9" w14:textId="77777777" w:rsidR="00CA37D4" w:rsidRPr="003A3241" w:rsidRDefault="00CA37D4" w:rsidP="00CA37D4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2.  What does a degree from the institution mean?</w:t>
      </w:r>
    </w:p>
    <w:p w14:paraId="028D1A95" w14:textId="77777777" w:rsidR="00CA37D4" w:rsidRPr="003A3241" w:rsidRDefault="00CA37D4" w:rsidP="00CA37D4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Responses:</w:t>
      </w:r>
    </w:p>
    <w:p w14:paraId="7A4183A4" w14:textId="77777777" w:rsidR="00CA37D4" w:rsidRPr="003A3241" w:rsidRDefault="00CA37D4" w:rsidP="00CA37D4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A meaningful education, minimum debt and a job offer at graduation.</w:t>
      </w:r>
    </w:p>
    <w:p w14:paraId="3E642FA7" w14:textId="77777777" w:rsidR="00CA37D4" w:rsidRPr="003A3241" w:rsidRDefault="00CA37D4" w:rsidP="00CA37D4">
      <w:pPr>
        <w:pStyle w:val="ListParagraph"/>
        <w:numPr>
          <w:ilvl w:val="0"/>
          <w:numId w:val="10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Social and economic mobility</w:t>
      </w:r>
      <w:r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2484FB00" w14:textId="77777777" w:rsidR="00CA37D4" w:rsidRPr="003A3241" w:rsidRDefault="00CA37D4" w:rsidP="00CA37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A3241">
        <w:rPr>
          <w:sz w:val="24"/>
          <w:szCs w:val="24"/>
        </w:rPr>
        <w:t>A valuable degree in terms of successful completion from a highly respected state university</w:t>
      </w:r>
      <w:r>
        <w:rPr>
          <w:sz w:val="24"/>
          <w:szCs w:val="24"/>
        </w:rPr>
        <w:t>, m</w:t>
      </w:r>
      <w:r w:rsidRPr="003A3241">
        <w:rPr>
          <w:sz w:val="24"/>
          <w:szCs w:val="24"/>
        </w:rPr>
        <w:t>embership alumni base of over 3 million.</w:t>
      </w:r>
    </w:p>
    <w:p w14:paraId="1C9E06F8" w14:textId="77777777" w:rsidR="00CA37D4" w:rsidRPr="003A3241" w:rsidRDefault="00CA37D4" w:rsidP="00CA37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A3241">
        <w:rPr>
          <w:sz w:val="24"/>
          <w:szCs w:val="24"/>
        </w:rPr>
        <w:t>Ready for career or to pursue graduate studies.</w:t>
      </w:r>
    </w:p>
    <w:p w14:paraId="757E1502" w14:textId="77777777" w:rsidR="00CA37D4" w:rsidRPr="003A3241" w:rsidRDefault="00CA37D4" w:rsidP="00CA37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A3241">
        <w:rPr>
          <w:sz w:val="24"/>
          <w:szCs w:val="24"/>
        </w:rPr>
        <w:t>It means that they are well trained to be global citizens, equipped with critical thinking, communication, problem solving and skills.</w:t>
      </w:r>
    </w:p>
    <w:p w14:paraId="00F8E16C" w14:textId="77777777" w:rsidR="00CA37D4" w:rsidRPr="003A3241" w:rsidRDefault="00CA37D4" w:rsidP="00CA37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A3241">
        <w:rPr>
          <w:sz w:val="24"/>
          <w:szCs w:val="24"/>
        </w:rPr>
        <w:t>Accredited both regionally and professionally (when appropriate) to assure high standards of learning.</w:t>
      </w:r>
    </w:p>
    <w:p w14:paraId="66EC8ABA" w14:textId="77777777" w:rsidR="00CA37D4" w:rsidRPr="003A3241" w:rsidRDefault="00CA37D4" w:rsidP="00CA37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A3241">
        <w:rPr>
          <w:sz w:val="24"/>
          <w:szCs w:val="24"/>
        </w:rPr>
        <w:t>Expand opportunities, having a broader perspective, general and specific knowledge, skills &amp; abilities.</w:t>
      </w:r>
    </w:p>
    <w:p w14:paraId="1B92FF01" w14:textId="77777777" w:rsidR="00CA37D4" w:rsidRPr="003A3241" w:rsidRDefault="00CA37D4" w:rsidP="00CA37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A3241">
        <w:rPr>
          <w:sz w:val="24"/>
          <w:szCs w:val="24"/>
        </w:rPr>
        <w:t>Transformation of life; employment opportunities.</w:t>
      </w:r>
    </w:p>
    <w:p w14:paraId="714D8AD9" w14:textId="77777777" w:rsidR="00CA37D4" w:rsidRPr="003A3241" w:rsidRDefault="00CA37D4" w:rsidP="00CA37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A3241">
        <w:rPr>
          <w:sz w:val="24"/>
          <w:szCs w:val="24"/>
        </w:rPr>
        <w:t>Knowledge, skill, competitiveness in the job market, concerned and involved citizen.</w:t>
      </w:r>
    </w:p>
    <w:p w14:paraId="46D49D98" w14:textId="77777777" w:rsidR="00CA37D4" w:rsidRPr="003A3241" w:rsidRDefault="00CA37D4" w:rsidP="00CA37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A3241">
        <w:rPr>
          <w:sz w:val="24"/>
          <w:szCs w:val="24"/>
        </w:rPr>
        <w:lastRenderedPageBreak/>
        <w:t>It SHOULD mean meaningful exposure to critical thinking, different points of view, and effective communication techniques.</w:t>
      </w:r>
    </w:p>
    <w:p w14:paraId="65AEA64F" w14:textId="77777777" w:rsidR="00CA37D4" w:rsidRPr="003A3241" w:rsidRDefault="00CA37D4" w:rsidP="00CA37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A3241">
        <w:rPr>
          <w:sz w:val="24"/>
          <w:szCs w:val="24"/>
        </w:rPr>
        <w:t>A degree from CSUSB means that we are increasing the number of baccalaureate and master’s degree</w:t>
      </w:r>
      <w:r>
        <w:rPr>
          <w:sz w:val="24"/>
          <w:szCs w:val="24"/>
        </w:rPr>
        <w:t>s</w:t>
      </w:r>
      <w:r w:rsidRPr="003A3241">
        <w:rPr>
          <w:sz w:val="24"/>
          <w:szCs w:val="24"/>
        </w:rPr>
        <w:t xml:space="preserve"> in the Inland Empire.</w:t>
      </w:r>
    </w:p>
    <w:p w14:paraId="782F1996" w14:textId="77777777" w:rsidR="00CA37D4" w:rsidRPr="003A3241" w:rsidRDefault="00CA37D4" w:rsidP="00CA37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A3241">
        <w:rPr>
          <w:sz w:val="24"/>
          <w:szCs w:val="24"/>
        </w:rPr>
        <w:t>Well prepared graduate</w:t>
      </w:r>
      <w:r>
        <w:rPr>
          <w:sz w:val="24"/>
          <w:szCs w:val="24"/>
        </w:rPr>
        <w:t>s</w:t>
      </w:r>
      <w:r w:rsidRPr="003A3241">
        <w:rPr>
          <w:sz w:val="24"/>
          <w:szCs w:val="24"/>
        </w:rPr>
        <w:t>.</w:t>
      </w:r>
    </w:p>
    <w:p w14:paraId="41F5771E" w14:textId="77777777" w:rsidR="00CA37D4" w:rsidRPr="003A3241" w:rsidRDefault="00CA37D4" w:rsidP="00CA37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A3241">
        <w:rPr>
          <w:sz w:val="24"/>
          <w:szCs w:val="24"/>
        </w:rPr>
        <w:t>It exemplifies the institution's values, educational quality and standards, and the goals and objectives the institution seeks to achieve.</w:t>
      </w:r>
    </w:p>
    <w:p w14:paraId="00E79BD5" w14:textId="77777777" w:rsidR="00CA37D4" w:rsidRDefault="00CA37D4" w:rsidP="00CA37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A3241">
        <w:rPr>
          <w:sz w:val="24"/>
          <w:szCs w:val="24"/>
        </w:rPr>
        <w:t xml:space="preserve">Graduate. </w:t>
      </w:r>
    </w:p>
    <w:p w14:paraId="5051FD5D" w14:textId="77777777" w:rsidR="00CA37D4" w:rsidRPr="003A3241" w:rsidRDefault="00CA37D4" w:rsidP="00CA37D4">
      <w:pPr>
        <w:pStyle w:val="ListParagraph"/>
        <w:rPr>
          <w:sz w:val="24"/>
          <w:szCs w:val="24"/>
        </w:rPr>
      </w:pPr>
    </w:p>
    <w:p w14:paraId="7471C175" w14:textId="77777777" w:rsidR="00CA37D4" w:rsidRPr="003A3241" w:rsidRDefault="00CA37D4" w:rsidP="00CA37D4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3.  What does it say students are capable of doing?</w:t>
      </w:r>
    </w:p>
    <w:p w14:paraId="4B17A7A7" w14:textId="77777777" w:rsidR="00CA37D4" w:rsidRPr="003A3241" w:rsidRDefault="00CA37D4" w:rsidP="00CA37D4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Responses:</w:t>
      </w:r>
    </w:p>
    <w:p w14:paraId="65879F23" w14:textId="77777777" w:rsidR="00CA37D4" w:rsidRPr="003A3241" w:rsidRDefault="00CA37D4" w:rsidP="00CA37D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A3241">
        <w:rPr>
          <w:sz w:val="24"/>
          <w:szCs w:val="24"/>
        </w:rPr>
        <w:t>They will be contributors as a team member of a group and successful individual in society.</w:t>
      </w:r>
    </w:p>
    <w:p w14:paraId="1EF0EA04" w14:textId="77777777" w:rsidR="00CA37D4" w:rsidRPr="003A3241" w:rsidRDefault="00CA37D4" w:rsidP="00CA37D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A3241">
        <w:rPr>
          <w:sz w:val="24"/>
          <w:szCs w:val="24"/>
        </w:rPr>
        <w:t>Critical thinking, problem-solving, teamwork.</w:t>
      </w:r>
    </w:p>
    <w:p w14:paraId="1B4E6F4D" w14:textId="77777777" w:rsidR="00CA37D4" w:rsidRPr="003A3241" w:rsidRDefault="00CA37D4" w:rsidP="00CA37D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A3241">
        <w:rPr>
          <w:sz w:val="24"/>
          <w:szCs w:val="24"/>
        </w:rPr>
        <w:t>To define the future and be effective citizens.</w:t>
      </w:r>
    </w:p>
    <w:p w14:paraId="2B109A44" w14:textId="77777777" w:rsidR="00CA37D4" w:rsidRPr="003A3241" w:rsidRDefault="00CA37D4" w:rsidP="00CA37D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A3241">
        <w:rPr>
          <w:sz w:val="24"/>
          <w:szCs w:val="24"/>
        </w:rPr>
        <w:t>Leading a project or group. Strong communication skills. Subject matter expert.  Assessing and researching a critical issue.</w:t>
      </w:r>
    </w:p>
    <w:p w14:paraId="36FAEC82" w14:textId="77777777" w:rsidR="00CA37D4" w:rsidRPr="003A3241" w:rsidRDefault="00CA37D4" w:rsidP="00CA37D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A3241">
        <w:rPr>
          <w:sz w:val="24"/>
          <w:szCs w:val="24"/>
        </w:rPr>
        <w:t>Students are capable of learning new things, and be a team player and a leader in addressing global issues.</w:t>
      </w:r>
    </w:p>
    <w:p w14:paraId="53500DD8" w14:textId="77777777" w:rsidR="00CA37D4" w:rsidRPr="003A3241" w:rsidRDefault="00CA37D4" w:rsidP="00CA37D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A3241">
        <w:rPr>
          <w:sz w:val="24"/>
          <w:szCs w:val="24"/>
        </w:rPr>
        <w:t>Thinking critically, enhanced oral communication, collaboration.</w:t>
      </w:r>
    </w:p>
    <w:p w14:paraId="412FF069" w14:textId="77777777" w:rsidR="00CA37D4" w:rsidRPr="003A3241" w:rsidRDefault="00CA37D4" w:rsidP="00CA37D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A3241">
        <w:rPr>
          <w:sz w:val="24"/>
          <w:szCs w:val="24"/>
        </w:rPr>
        <w:t>Lifelong learning, communicate effectively, problem-solve, and work cooperatively.</w:t>
      </w:r>
    </w:p>
    <w:p w14:paraId="6726B6EC" w14:textId="77777777" w:rsidR="00CA37D4" w:rsidRPr="003A3241" w:rsidRDefault="00CA37D4" w:rsidP="00CA37D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A3241">
        <w:rPr>
          <w:sz w:val="24"/>
          <w:szCs w:val="24"/>
        </w:rPr>
        <w:t>Learning effectiveness.</w:t>
      </w:r>
    </w:p>
    <w:p w14:paraId="53446036" w14:textId="77777777" w:rsidR="00CA37D4" w:rsidRPr="003A3241" w:rsidRDefault="00CA37D4" w:rsidP="00CA37D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A3241">
        <w:rPr>
          <w:sz w:val="24"/>
          <w:szCs w:val="24"/>
        </w:rPr>
        <w:t>Critical thinking, effective writing and oral skills, engaging themselves and their communities in progressive communication, collaboration.</w:t>
      </w:r>
    </w:p>
    <w:p w14:paraId="012BE7B7" w14:textId="77777777" w:rsidR="00CA37D4" w:rsidRPr="003A3241" w:rsidRDefault="00CA37D4" w:rsidP="00CA37D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A3241">
        <w:rPr>
          <w:sz w:val="24"/>
          <w:szCs w:val="24"/>
        </w:rPr>
        <w:t>Communicating effectively across diverse groups of people, thinking critically, and acting responsively.</w:t>
      </w:r>
    </w:p>
    <w:p w14:paraId="0C6500C5" w14:textId="77777777" w:rsidR="00CA37D4" w:rsidRPr="003A3241" w:rsidRDefault="00CA37D4" w:rsidP="00CA37D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A3241">
        <w:rPr>
          <w:sz w:val="24"/>
          <w:szCs w:val="24"/>
        </w:rPr>
        <w:t>Students are capable of contributing to their communities as civic-minded individuals.</w:t>
      </w:r>
    </w:p>
    <w:p w14:paraId="19DB3C45" w14:textId="77777777" w:rsidR="00CA37D4" w:rsidRPr="003A3241" w:rsidRDefault="00CA37D4" w:rsidP="00CA37D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A3241">
        <w:rPr>
          <w:sz w:val="24"/>
          <w:szCs w:val="24"/>
        </w:rPr>
        <w:t>Communicate effectively both orally and in writing; work effectively within a team; have global and cross-cultural competence.</w:t>
      </w:r>
    </w:p>
    <w:p w14:paraId="0AA3D29D" w14:textId="77777777" w:rsidR="00CA37D4" w:rsidRPr="003A3241" w:rsidRDefault="00CA37D4" w:rsidP="00CA37D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A3241">
        <w:rPr>
          <w:sz w:val="24"/>
          <w:szCs w:val="24"/>
        </w:rPr>
        <w:t>Students are able to achieve certain things on the cognitive, affective and behavioral levels.</w:t>
      </w:r>
    </w:p>
    <w:p w14:paraId="49D37AF5" w14:textId="77777777" w:rsidR="00CA37D4" w:rsidRDefault="00CA37D4" w:rsidP="00CA37D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A3241">
        <w:rPr>
          <w:sz w:val="24"/>
          <w:szCs w:val="24"/>
        </w:rPr>
        <w:t xml:space="preserve">Graduate. </w:t>
      </w:r>
    </w:p>
    <w:p w14:paraId="5120E7C0" w14:textId="77777777" w:rsidR="00CA37D4" w:rsidRPr="003A3241" w:rsidRDefault="00CA37D4" w:rsidP="00CA37D4">
      <w:pPr>
        <w:pStyle w:val="ListParagraph"/>
        <w:rPr>
          <w:sz w:val="24"/>
          <w:szCs w:val="24"/>
        </w:rPr>
      </w:pPr>
    </w:p>
    <w:p w14:paraId="766791B4" w14:textId="77777777" w:rsidR="00CA37D4" w:rsidRPr="003A3241" w:rsidRDefault="00CA37D4" w:rsidP="00CA37D4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4.  What are the distinctive experiences and learning outcomes of an education at the institution?</w:t>
      </w:r>
    </w:p>
    <w:p w14:paraId="7E4DA83D" w14:textId="77777777" w:rsidR="00CA37D4" w:rsidRPr="003A3241" w:rsidRDefault="00CA37D4" w:rsidP="00CA37D4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Responses:</w:t>
      </w:r>
    </w:p>
    <w:p w14:paraId="043C2420" w14:textId="77777777" w:rsidR="00CA37D4" w:rsidRPr="003A3241" w:rsidRDefault="00CA37D4" w:rsidP="00CA37D4">
      <w:pPr>
        <w:pStyle w:val="ListParagraph"/>
        <w:numPr>
          <w:ilvl w:val="0"/>
          <w:numId w:val="12"/>
        </w:num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Again, it prepares students for success either a member of the society and an individual.</w:t>
      </w:r>
    </w:p>
    <w:p w14:paraId="12428BC3" w14:textId="77777777" w:rsidR="00CA37D4" w:rsidRPr="003A3241" w:rsidRDefault="00CA37D4" w:rsidP="00CA37D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241">
        <w:rPr>
          <w:sz w:val="24"/>
          <w:szCs w:val="24"/>
        </w:rPr>
        <w:t xml:space="preserve">Student-Faculty engagement, internship and externship opportunities, student government, Model UN. </w:t>
      </w:r>
    </w:p>
    <w:p w14:paraId="1DF86ACB" w14:textId="77777777" w:rsidR="00CA37D4" w:rsidRPr="003A3241" w:rsidRDefault="00CA37D4" w:rsidP="00CA37D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241">
        <w:rPr>
          <w:sz w:val="24"/>
          <w:szCs w:val="24"/>
        </w:rPr>
        <w:lastRenderedPageBreak/>
        <w:t xml:space="preserve">Critical thinking, Problem-solving, </w:t>
      </w:r>
      <w:proofErr w:type="gramStart"/>
      <w:r w:rsidRPr="003A3241">
        <w:rPr>
          <w:sz w:val="24"/>
          <w:szCs w:val="24"/>
        </w:rPr>
        <w:t>Learning</w:t>
      </w:r>
      <w:proofErr w:type="gramEnd"/>
      <w:r w:rsidRPr="003A3241">
        <w:rPr>
          <w:sz w:val="24"/>
          <w:szCs w:val="24"/>
        </w:rPr>
        <w:t xml:space="preserve"> to work in collaborative groups, Develop soft and hard skills.</w:t>
      </w:r>
    </w:p>
    <w:p w14:paraId="5E25B500" w14:textId="77777777" w:rsidR="00CA37D4" w:rsidRPr="003A3241" w:rsidRDefault="00CA37D4" w:rsidP="00CA37D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241">
        <w:rPr>
          <w:sz w:val="24"/>
          <w:szCs w:val="24"/>
        </w:rPr>
        <w:t>Working with diversity and others different from yourself.  Practical hands</w:t>
      </w:r>
      <w:r>
        <w:rPr>
          <w:sz w:val="24"/>
          <w:szCs w:val="24"/>
        </w:rPr>
        <w:t>-</w:t>
      </w:r>
      <w:r w:rsidRPr="003A3241">
        <w:rPr>
          <w:sz w:val="24"/>
          <w:szCs w:val="24"/>
        </w:rPr>
        <w:t>on experiences.  Participation in research activities.</w:t>
      </w:r>
    </w:p>
    <w:p w14:paraId="679DB73C" w14:textId="77777777" w:rsidR="00CA37D4" w:rsidRPr="003A3241" w:rsidRDefault="00CA37D4" w:rsidP="00CA37D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241">
        <w:rPr>
          <w:sz w:val="24"/>
          <w:szCs w:val="24"/>
        </w:rPr>
        <w:t>Transformative experiences related to study abroad, undergraduate research, community engagement, and internships.</w:t>
      </w:r>
    </w:p>
    <w:p w14:paraId="288B6AC4" w14:textId="77777777" w:rsidR="00CA37D4" w:rsidRPr="003A3241" w:rsidRDefault="00CA37D4" w:rsidP="00CA37D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241">
        <w:rPr>
          <w:sz w:val="24"/>
          <w:szCs w:val="24"/>
        </w:rPr>
        <w:t>Global learning, study abroad, internship, work experience.</w:t>
      </w:r>
    </w:p>
    <w:p w14:paraId="078B9F3F" w14:textId="77777777" w:rsidR="00CA37D4" w:rsidRPr="003A3241" w:rsidRDefault="00CA37D4" w:rsidP="00CA37D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241">
        <w:rPr>
          <w:sz w:val="24"/>
          <w:szCs w:val="24"/>
        </w:rPr>
        <w:t xml:space="preserve">An opportunity to align major, </w:t>
      </w:r>
      <w:r>
        <w:rPr>
          <w:sz w:val="24"/>
          <w:szCs w:val="24"/>
        </w:rPr>
        <w:t xml:space="preserve">a </w:t>
      </w:r>
      <w:r w:rsidRPr="003A3241">
        <w:rPr>
          <w:sz w:val="24"/>
          <w:szCs w:val="24"/>
        </w:rPr>
        <w:t>national organization, student clubs, internship, research and study abroad.</w:t>
      </w:r>
    </w:p>
    <w:p w14:paraId="1268F6A7" w14:textId="77777777" w:rsidR="00CA37D4" w:rsidRPr="003A3241" w:rsidRDefault="00CA37D4" w:rsidP="00CA37D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241">
        <w:rPr>
          <w:sz w:val="24"/>
          <w:szCs w:val="24"/>
        </w:rPr>
        <w:t>Enormous contact hours with professors, excellent content delivery; responsible citizens and professionals.</w:t>
      </w:r>
    </w:p>
    <w:p w14:paraId="5FCB1213" w14:textId="77777777" w:rsidR="00CA37D4" w:rsidRPr="003A3241" w:rsidRDefault="00CA37D4" w:rsidP="00CA37D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241">
        <w:rPr>
          <w:sz w:val="24"/>
          <w:szCs w:val="24"/>
        </w:rPr>
        <w:t xml:space="preserve">Learning value of inclusiveness and diversity, community engagement and building, critical thinking, </w:t>
      </w:r>
      <w:r>
        <w:rPr>
          <w:sz w:val="24"/>
          <w:szCs w:val="24"/>
        </w:rPr>
        <w:t xml:space="preserve">the </w:t>
      </w:r>
      <w:r w:rsidRPr="003A3241">
        <w:rPr>
          <w:sz w:val="24"/>
          <w:szCs w:val="24"/>
        </w:rPr>
        <w:t>value of proactive efforts.</w:t>
      </w:r>
    </w:p>
    <w:p w14:paraId="0C813F98" w14:textId="77777777" w:rsidR="00CA37D4" w:rsidRPr="003A3241" w:rsidRDefault="00CA37D4" w:rsidP="00CA37D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241">
        <w:rPr>
          <w:sz w:val="24"/>
          <w:szCs w:val="24"/>
        </w:rPr>
        <w:t>Access to world-class faculty, focus on diversity, critical thinking, and effective communication.</w:t>
      </w:r>
    </w:p>
    <w:p w14:paraId="557151C8" w14:textId="77777777" w:rsidR="00CA37D4" w:rsidRPr="003A3241" w:rsidRDefault="00CA37D4" w:rsidP="00CA37D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241">
        <w:rPr>
          <w:sz w:val="24"/>
          <w:szCs w:val="24"/>
        </w:rPr>
        <w:t>Service</w:t>
      </w:r>
      <w:r>
        <w:rPr>
          <w:sz w:val="24"/>
          <w:szCs w:val="24"/>
        </w:rPr>
        <w:t>-</w:t>
      </w:r>
      <w:r w:rsidRPr="003A3241">
        <w:rPr>
          <w:sz w:val="24"/>
          <w:szCs w:val="24"/>
        </w:rPr>
        <w:t>lea</w:t>
      </w:r>
      <w:r>
        <w:rPr>
          <w:sz w:val="24"/>
          <w:szCs w:val="24"/>
        </w:rPr>
        <w:t>r</w:t>
      </w:r>
      <w:r w:rsidRPr="003A3241">
        <w:rPr>
          <w:sz w:val="24"/>
          <w:szCs w:val="24"/>
        </w:rPr>
        <w:t>ning, high impact experiences, and internships to prepare for graduate school or employment.</w:t>
      </w:r>
    </w:p>
    <w:p w14:paraId="775B3BE5" w14:textId="77777777" w:rsidR="00CA37D4" w:rsidRPr="003A3241" w:rsidRDefault="00CA37D4" w:rsidP="00CA37D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241">
        <w:rPr>
          <w:sz w:val="24"/>
          <w:szCs w:val="24"/>
        </w:rPr>
        <w:t>Participation in High Impact Practice (HIP); experience with diverse populations, community engagement.</w:t>
      </w:r>
    </w:p>
    <w:p w14:paraId="0215C305" w14:textId="77777777" w:rsidR="00CA37D4" w:rsidRPr="003A3241" w:rsidRDefault="00CA37D4" w:rsidP="00CA37D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241">
        <w:rPr>
          <w:sz w:val="24"/>
          <w:szCs w:val="24"/>
        </w:rPr>
        <w:t>The distinctive experiences of an education at the institution are tied to the institutional culture and values that it upholds.</w:t>
      </w:r>
    </w:p>
    <w:p w14:paraId="17E74FFD" w14:textId="77777777" w:rsidR="00CA37D4" w:rsidRDefault="00CA37D4" w:rsidP="00CA37D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3A3241">
        <w:rPr>
          <w:sz w:val="24"/>
          <w:szCs w:val="24"/>
        </w:rPr>
        <w:t>Diversity.</w:t>
      </w:r>
    </w:p>
    <w:p w14:paraId="1FF46718" w14:textId="77777777" w:rsidR="00CA37D4" w:rsidRPr="003A3241" w:rsidRDefault="00CA37D4" w:rsidP="00CA37D4">
      <w:pPr>
        <w:pStyle w:val="ListParagraph"/>
        <w:rPr>
          <w:sz w:val="24"/>
          <w:szCs w:val="24"/>
        </w:rPr>
      </w:pPr>
    </w:p>
    <w:p w14:paraId="7E23C773" w14:textId="77777777" w:rsidR="00CA37D4" w:rsidRPr="003A3241" w:rsidRDefault="00CA37D4" w:rsidP="00CA37D4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5.  What does the degree all add up to?</w:t>
      </w:r>
    </w:p>
    <w:p w14:paraId="3DA78EC6" w14:textId="77777777" w:rsidR="00CA37D4" w:rsidRPr="003A3241" w:rsidRDefault="00CA37D4" w:rsidP="00CA37D4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Responses:</w:t>
      </w:r>
    </w:p>
    <w:p w14:paraId="601D0F7B" w14:textId="77777777" w:rsidR="00CA37D4" w:rsidRPr="003A3241" w:rsidRDefault="00CA37D4" w:rsidP="00CA37D4">
      <w:pPr>
        <w:pStyle w:val="ListParagraph"/>
        <w:numPr>
          <w:ilvl w:val="0"/>
          <w:numId w:val="13"/>
        </w:num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Student success.</w:t>
      </w:r>
    </w:p>
    <w:p w14:paraId="55E7BB72" w14:textId="77777777" w:rsidR="00CA37D4" w:rsidRPr="003A3241" w:rsidRDefault="00CA37D4" w:rsidP="00CA37D4">
      <w:pPr>
        <w:pStyle w:val="ListParagraph"/>
        <w:numPr>
          <w:ilvl w:val="0"/>
          <w:numId w:val="13"/>
        </w:num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 xml:space="preserve">A holistic individual that is ready to make a difference locally and globally. </w:t>
      </w:r>
    </w:p>
    <w:p w14:paraId="360EF57B" w14:textId="77777777" w:rsidR="00CA37D4" w:rsidRPr="003A3241" w:rsidRDefault="00CA37D4" w:rsidP="00CA37D4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3A3241">
        <w:rPr>
          <w:sz w:val="24"/>
          <w:szCs w:val="24"/>
        </w:rPr>
        <w:t xml:space="preserve">Citizenship and leadership, participation in </w:t>
      </w:r>
      <w:r>
        <w:rPr>
          <w:sz w:val="24"/>
          <w:szCs w:val="24"/>
        </w:rPr>
        <w:t xml:space="preserve">a </w:t>
      </w:r>
      <w:r w:rsidRPr="003A3241">
        <w:rPr>
          <w:sz w:val="24"/>
          <w:szCs w:val="24"/>
        </w:rPr>
        <w:t>new economy and global engagement.</w:t>
      </w:r>
    </w:p>
    <w:p w14:paraId="76EC4D31" w14:textId="77777777" w:rsidR="00CA37D4" w:rsidRPr="003A3241" w:rsidRDefault="00CA37D4" w:rsidP="00CA37D4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3A3241">
        <w:rPr>
          <w:sz w:val="24"/>
          <w:szCs w:val="24"/>
        </w:rPr>
        <w:t>Market ready.  Strong ties to the university for support.  Springboard to being prepared for future pursuits.</w:t>
      </w:r>
    </w:p>
    <w:p w14:paraId="625A4503" w14:textId="77777777" w:rsidR="00CA37D4" w:rsidRPr="003A3241" w:rsidRDefault="00CA37D4" w:rsidP="00CA37D4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3A3241">
        <w:rPr>
          <w:sz w:val="24"/>
          <w:szCs w:val="24"/>
        </w:rPr>
        <w:t>Social mobility, global thought leaders in science, and contribute to solving major issues. Have satisfying lives.</w:t>
      </w:r>
    </w:p>
    <w:p w14:paraId="3C1679CE" w14:textId="77777777" w:rsidR="00CA37D4" w:rsidRPr="003A3241" w:rsidRDefault="00CA37D4" w:rsidP="00CA37D4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3A3241">
        <w:rPr>
          <w:sz w:val="24"/>
          <w:szCs w:val="24"/>
        </w:rPr>
        <w:t>Engaged and contributing citizen</w:t>
      </w:r>
      <w:r>
        <w:rPr>
          <w:sz w:val="24"/>
          <w:szCs w:val="24"/>
        </w:rPr>
        <w:t>s</w:t>
      </w:r>
      <w:r w:rsidRPr="003A3241">
        <w:rPr>
          <w:sz w:val="24"/>
          <w:szCs w:val="24"/>
        </w:rPr>
        <w:t>.</w:t>
      </w:r>
    </w:p>
    <w:p w14:paraId="454B9506" w14:textId="77777777" w:rsidR="00CA37D4" w:rsidRPr="003A3241" w:rsidRDefault="00CA37D4" w:rsidP="00CA37D4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3A3241">
        <w:rPr>
          <w:sz w:val="24"/>
          <w:szCs w:val="24"/>
        </w:rPr>
        <w:t xml:space="preserve">A foundation in general education and </w:t>
      </w:r>
      <w:r>
        <w:rPr>
          <w:sz w:val="24"/>
          <w:szCs w:val="24"/>
        </w:rPr>
        <w:t xml:space="preserve">a </w:t>
      </w:r>
      <w:r w:rsidRPr="003A3241">
        <w:rPr>
          <w:sz w:val="24"/>
          <w:szCs w:val="24"/>
        </w:rPr>
        <w:t>major specialty that has high value (cost/benefit).</w:t>
      </w:r>
    </w:p>
    <w:p w14:paraId="7FA0E210" w14:textId="77777777" w:rsidR="00CA37D4" w:rsidRPr="003A3241" w:rsidRDefault="00CA37D4" w:rsidP="00CA37D4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3A3241">
        <w:rPr>
          <w:sz w:val="24"/>
          <w:szCs w:val="24"/>
        </w:rPr>
        <w:t>Transforming a person's perspective and life.</w:t>
      </w:r>
    </w:p>
    <w:p w14:paraId="5A0D8CAD" w14:textId="77777777" w:rsidR="00CA37D4" w:rsidRPr="003A3241" w:rsidRDefault="00CA37D4" w:rsidP="00CA37D4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3A3241">
        <w:rPr>
          <w:sz w:val="24"/>
          <w:szCs w:val="24"/>
        </w:rPr>
        <w:t>Transforming lives and communities.</w:t>
      </w:r>
    </w:p>
    <w:p w14:paraId="54DAB545" w14:textId="77777777" w:rsidR="00CA37D4" w:rsidRPr="003A3241" w:rsidRDefault="00CA37D4" w:rsidP="00CA37D4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3A3241">
        <w:rPr>
          <w:sz w:val="24"/>
          <w:szCs w:val="24"/>
        </w:rPr>
        <w:t>A transformational experience that prepares students for a more meaningful life.</w:t>
      </w:r>
    </w:p>
    <w:p w14:paraId="6568EB89" w14:textId="77777777" w:rsidR="00CA37D4" w:rsidRPr="003A3241" w:rsidRDefault="00CA37D4" w:rsidP="00CA37D4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3A3241">
        <w:rPr>
          <w:sz w:val="24"/>
          <w:szCs w:val="24"/>
        </w:rPr>
        <w:t>The conferral degree contribution to an educated workforce in the IE.</w:t>
      </w:r>
    </w:p>
    <w:p w14:paraId="0520CDF3" w14:textId="77777777" w:rsidR="00CA37D4" w:rsidRPr="003A3241" w:rsidRDefault="00CA37D4" w:rsidP="00CA37D4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3A3241">
        <w:rPr>
          <w:sz w:val="24"/>
          <w:szCs w:val="24"/>
        </w:rPr>
        <w:lastRenderedPageBreak/>
        <w:t>Well-rounded individual professionally prepared who is civic-minded, engaged in the community.</w:t>
      </w:r>
    </w:p>
    <w:p w14:paraId="56899B53" w14:textId="77777777" w:rsidR="00CA37D4" w:rsidRPr="003A3241" w:rsidRDefault="00CA37D4" w:rsidP="00CA37D4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3A3241">
        <w:rPr>
          <w:sz w:val="24"/>
          <w:szCs w:val="24"/>
        </w:rPr>
        <w:t>A student's ability to learn, acquire knowledge, think critically and apply the knowledge to different settings.</w:t>
      </w:r>
    </w:p>
    <w:p w14:paraId="781893E5" w14:textId="77777777" w:rsidR="00CA37D4" w:rsidRDefault="00CA37D4" w:rsidP="00CA37D4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3A3241">
        <w:rPr>
          <w:sz w:val="24"/>
          <w:szCs w:val="24"/>
        </w:rPr>
        <w:t>Transforming.</w:t>
      </w:r>
    </w:p>
    <w:p w14:paraId="61EEA2BD" w14:textId="77777777" w:rsidR="00CA37D4" w:rsidRPr="003A3241" w:rsidRDefault="00CA37D4" w:rsidP="00CA37D4">
      <w:pPr>
        <w:pStyle w:val="ListParagraph"/>
        <w:rPr>
          <w:sz w:val="24"/>
          <w:szCs w:val="24"/>
        </w:rPr>
      </w:pPr>
    </w:p>
    <w:p w14:paraId="1AE611E4" w14:textId="77777777" w:rsidR="00CA37D4" w:rsidRPr="003A3241" w:rsidRDefault="00CA37D4" w:rsidP="00CA37D4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6.   Is it more than the sum of its parts?</w:t>
      </w:r>
    </w:p>
    <w:p w14:paraId="07491A85" w14:textId="77777777" w:rsidR="00CA37D4" w:rsidRPr="003A3241" w:rsidRDefault="00CA37D4" w:rsidP="00CA37D4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 xml:space="preserve">Responses: </w:t>
      </w:r>
    </w:p>
    <w:p w14:paraId="1A8B06C2" w14:textId="77777777" w:rsidR="00CA37D4" w:rsidRPr="003A3241" w:rsidRDefault="00CA37D4" w:rsidP="00CA37D4">
      <w:pPr>
        <w:pStyle w:val="ListParagraph"/>
        <w:numPr>
          <w:ilvl w:val="0"/>
          <w:numId w:val="14"/>
        </w:num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Yes.</w:t>
      </w:r>
    </w:p>
    <w:p w14:paraId="628EFAEB" w14:textId="77777777" w:rsidR="00CA37D4" w:rsidRPr="003A3241" w:rsidRDefault="00CA37D4" w:rsidP="00CA37D4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Yes.</w:t>
      </w:r>
    </w:p>
    <w:p w14:paraId="223CFD4A" w14:textId="77777777" w:rsidR="00CA37D4" w:rsidRPr="003A3241" w:rsidRDefault="00CA37D4" w:rsidP="00CA37D4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Yes. Diversity and respect for others. Leading a group. Communication and leadership skills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are</w:t>
      </w:r>
      <w:r w:rsidRPr="003A3241">
        <w:rPr>
          <w:rFonts w:ascii="Calibri" w:eastAsia="Times New Roman" w:hAnsi="Calibri" w:cs="Calibri"/>
          <w:color w:val="000000"/>
          <w:sz w:val="24"/>
          <w:szCs w:val="24"/>
        </w:rPr>
        <w:t xml:space="preserve"> strong.</w:t>
      </w:r>
    </w:p>
    <w:p w14:paraId="18CDB349" w14:textId="77777777" w:rsidR="00CA37D4" w:rsidRPr="003A3241" w:rsidRDefault="00CA37D4" w:rsidP="00CA37D4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Definitely! They get some of putting pieces together in capstone courses and undergraduate research experiences. Think globally.</w:t>
      </w:r>
    </w:p>
    <w:p w14:paraId="2663C23A" w14:textId="77777777" w:rsidR="00CA37D4" w:rsidRPr="003A3241" w:rsidRDefault="00CA37D4" w:rsidP="00CA37D4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Integrative experiences.</w:t>
      </w:r>
    </w:p>
    <w:p w14:paraId="5C1EE237" w14:textId="77777777" w:rsidR="00CA37D4" w:rsidRPr="003A3241" w:rsidRDefault="00CA37D4" w:rsidP="00CA37D4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Yes.</w:t>
      </w:r>
    </w:p>
    <w:p w14:paraId="27D94C32" w14:textId="77777777" w:rsidR="00CA37D4" w:rsidRPr="003A3241" w:rsidRDefault="00CA37D4" w:rsidP="00CA37D4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Yes, it is more than a degree. The extra curriculum experience is also very meaningful.</w:t>
      </w:r>
    </w:p>
    <w:p w14:paraId="564CE970" w14:textId="77777777" w:rsidR="00CA37D4" w:rsidRPr="003A3241" w:rsidRDefault="00CA37D4" w:rsidP="00CA37D4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Yes.</w:t>
      </w:r>
    </w:p>
    <w:p w14:paraId="5FA44E45" w14:textId="77777777" w:rsidR="00CA37D4" w:rsidRPr="003A3241" w:rsidRDefault="00CA37D4" w:rsidP="00CA37D4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Yes, it should be.</w:t>
      </w:r>
    </w:p>
    <w:p w14:paraId="3D5B8C13" w14:textId="77777777" w:rsidR="00CA37D4" w:rsidRPr="003A3241" w:rsidRDefault="00CA37D4" w:rsidP="00CA37D4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Yes.</w:t>
      </w:r>
    </w:p>
    <w:p w14:paraId="7C199B07" w14:textId="77777777" w:rsidR="00CA37D4" w:rsidRPr="003A3241" w:rsidRDefault="00CA37D4" w:rsidP="00CA37D4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Hopefully, yes.</w:t>
      </w:r>
    </w:p>
    <w:p w14:paraId="7D5D4B7C" w14:textId="77777777" w:rsidR="00CA37D4" w:rsidRPr="003A3241" w:rsidRDefault="00CA37D4" w:rsidP="00CA37D4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 xml:space="preserve">Yes, it is more than 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sum of its parts.</w:t>
      </w:r>
    </w:p>
    <w:p w14:paraId="7F25BC45" w14:textId="77777777" w:rsidR="00CA37D4" w:rsidRPr="003A3241" w:rsidRDefault="00CA37D4" w:rsidP="00CA37D4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Yes.</w:t>
      </w:r>
    </w:p>
    <w:p w14:paraId="65B49661" w14:textId="77777777" w:rsidR="00CA37D4" w:rsidRPr="003A3241" w:rsidRDefault="00CA37D4" w:rsidP="00CA37D4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BF9F60E" w14:textId="77777777" w:rsidR="00CA37D4" w:rsidRPr="003A3241" w:rsidRDefault="00CA37D4" w:rsidP="00CA37D4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7.  What are the parts?</w:t>
      </w:r>
    </w:p>
    <w:p w14:paraId="1F6169BB" w14:textId="77777777" w:rsidR="00CA37D4" w:rsidRPr="003A3241" w:rsidRDefault="00CA37D4" w:rsidP="00CA37D4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Responses:</w:t>
      </w:r>
    </w:p>
    <w:p w14:paraId="7721DAF6" w14:textId="77777777" w:rsidR="00CA37D4" w:rsidRPr="003A3241" w:rsidRDefault="00CA37D4" w:rsidP="00CA37D4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Personal expe</w:t>
      </w:r>
      <w:r>
        <w:rPr>
          <w:rFonts w:ascii="Calibri" w:eastAsia="Times New Roman" w:hAnsi="Calibri" w:cs="Calibri"/>
          <w:color w:val="000000"/>
          <w:sz w:val="24"/>
          <w:szCs w:val="24"/>
        </w:rPr>
        <w:t>rie</w:t>
      </w: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nce, mentorship, engagement and be able to society, etc.</w:t>
      </w:r>
    </w:p>
    <w:p w14:paraId="68D9F9C3" w14:textId="77777777" w:rsidR="00CA37D4" w:rsidRPr="003A3241" w:rsidRDefault="00CA37D4" w:rsidP="00CA37D4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Intramural and Extramural academic programs, High Impact Practices, Social Engagement, High Expectations, Cultural Sensitivity, Empathy</w:t>
      </w:r>
      <w:r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0D4FAB59" w14:textId="77777777" w:rsidR="00CA37D4" w:rsidRPr="003A3241" w:rsidRDefault="00CA37D4" w:rsidP="00CA37D4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3A3241">
        <w:rPr>
          <w:sz w:val="24"/>
          <w:szCs w:val="24"/>
        </w:rPr>
        <w:t>N/A</w:t>
      </w:r>
    </w:p>
    <w:p w14:paraId="446D3253" w14:textId="77777777" w:rsidR="00CA37D4" w:rsidRPr="003A3241" w:rsidRDefault="00CA37D4" w:rsidP="00CA37D4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3A3241">
        <w:rPr>
          <w:sz w:val="24"/>
          <w:szCs w:val="24"/>
        </w:rPr>
        <w:t>Strong discipline foundation.  Communication skills.  Career understanding.  Diversity and ability to work well with differences.</w:t>
      </w:r>
    </w:p>
    <w:p w14:paraId="2C306E73" w14:textId="77777777" w:rsidR="00CA37D4" w:rsidRPr="003A3241" w:rsidRDefault="00CA37D4" w:rsidP="00CA37D4">
      <w:pPr>
        <w:pStyle w:val="ListParagraph"/>
        <w:numPr>
          <w:ilvl w:val="0"/>
          <w:numId w:val="15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 xml:space="preserve">Transformative experiences; core, computational and communication skills. Be a </w:t>
      </w:r>
      <w:proofErr w:type="spellStart"/>
      <w:r w:rsidRPr="003A3241">
        <w:rPr>
          <w:rFonts w:ascii="Calibri" w:eastAsia="Times New Roman" w:hAnsi="Calibri" w:cs="Calibri"/>
          <w:color w:val="000000"/>
          <w:sz w:val="24"/>
          <w:szCs w:val="24"/>
        </w:rPr>
        <w:t>life long</w:t>
      </w:r>
      <w:proofErr w:type="spellEnd"/>
      <w:r w:rsidRPr="003A3241">
        <w:rPr>
          <w:rFonts w:ascii="Calibri" w:eastAsia="Times New Roman" w:hAnsi="Calibri" w:cs="Calibri"/>
          <w:color w:val="000000"/>
          <w:sz w:val="24"/>
          <w:szCs w:val="24"/>
        </w:rPr>
        <w:t xml:space="preserve"> learner.</w:t>
      </w:r>
    </w:p>
    <w:p w14:paraId="5909F284" w14:textId="77777777" w:rsidR="00CA37D4" w:rsidRPr="003A3241" w:rsidRDefault="00CA37D4" w:rsidP="00CA37D4">
      <w:pPr>
        <w:pStyle w:val="ListParagraph"/>
        <w:numPr>
          <w:ilvl w:val="0"/>
          <w:numId w:val="15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Thinkers</w:t>
      </w:r>
      <w:r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Pr="003A3241">
        <w:rPr>
          <w:rFonts w:ascii="Calibri" w:eastAsia="Times New Roman" w:hAnsi="Calibri" w:cs="Calibri"/>
          <w:color w:val="000000"/>
          <w:sz w:val="24"/>
          <w:szCs w:val="24"/>
        </w:rPr>
        <w:t xml:space="preserve"> Communicators</w:t>
      </w:r>
      <w:r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Pr="003A3241">
        <w:rPr>
          <w:rFonts w:ascii="Calibri" w:eastAsia="Times New Roman" w:hAnsi="Calibri" w:cs="Calibri"/>
          <w:color w:val="000000"/>
          <w:sz w:val="24"/>
          <w:szCs w:val="24"/>
        </w:rPr>
        <w:t xml:space="preserve"> Collaborators/teamwork.</w:t>
      </w:r>
    </w:p>
    <w:p w14:paraId="6DA98964" w14:textId="77777777" w:rsidR="00CA37D4" w:rsidRPr="003A3241" w:rsidRDefault="00CA37D4" w:rsidP="00CA37D4">
      <w:pPr>
        <w:pStyle w:val="ListParagraph"/>
        <w:numPr>
          <w:ilvl w:val="0"/>
          <w:numId w:val="15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GE, major, co-curricular, and high impact practices.</w:t>
      </w:r>
    </w:p>
    <w:p w14:paraId="1C08C08F" w14:textId="77777777" w:rsidR="00CA37D4" w:rsidRPr="003A3241" w:rsidRDefault="00CA37D4" w:rsidP="00CA37D4">
      <w:pPr>
        <w:pStyle w:val="ListParagraph"/>
        <w:numPr>
          <w:ilvl w:val="0"/>
          <w:numId w:val="15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Classroom activities, advising, interacting with faculty, exposure to practices.</w:t>
      </w:r>
    </w:p>
    <w:p w14:paraId="16CFF1E9" w14:textId="77777777" w:rsidR="00CA37D4" w:rsidRPr="003A3241" w:rsidRDefault="00CA37D4" w:rsidP="00CA37D4">
      <w:pPr>
        <w:pStyle w:val="ListParagraph"/>
        <w:numPr>
          <w:ilvl w:val="0"/>
          <w:numId w:val="15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Programmatic outcomes, learning about self, skills, competitiveness, learning.</w:t>
      </w:r>
    </w:p>
    <w:p w14:paraId="428047D1" w14:textId="77777777" w:rsidR="00CA37D4" w:rsidRPr="003A3241" w:rsidRDefault="00CA37D4" w:rsidP="00CA37D4">
      <w:pPr>
        <w:pStyle w:val="ListParagraph"/>
        <w:numPr>
          <w:ilvl w:val="0"/>
          <w:numId w:val="15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The classroom experience, connection to the community, applicability to life, peer networking.</w:t>
      </w:r>
    </w:p>
    <w:p w14:paraId="4E500467" w14:textId="77777777" w:rsidR="00CA37D4" w:rsidRPr="003A3241" w:rsidRDefault="00CA37D4" w:rsidP="00CA37D4">
      <w:pPr>
        <w:pStyle w:val="ListParagraph"/>
        <w:numPr>
          <w:ilvl w:val="0"/>
          <w:numId w:val="15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Critical thinking, work experience, communications, leadership experiences.</w:t>
      </w:r>
    </w:p>
    <w:p w14:paraId="6EC5B756" w14:textId="77777777" w:rsidR="00CA37D4" w:rsidRPr="003A3241" w:rsidRDefault="00CA37D4" w:rsidP="00CA37D4">
      <w:pPr>
        <w:pStyle w:val="ListParagraph"/>
        <w:numPr>
          <w:ilvl w:val="0"/>
          <w:numId w:val="15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lastRenderedPageBreak/>
        <w:t>GE requirements, Writing requirement (306), capstone course.</w:t>
      </w:r>
    </w:p>
    <w:p w14:paraId="321748DE" w14:textId="77777777" w:rsidR="00CA37D4" w:rsidRPr="003A3241" w:rsidRDefault="00CA37D4" w:rsidP="00CA37D4">
      <w:pPr>
        <w:pStyle w:val="ListParagraph"/>
        <w:numPr>
          <w:ilvl w:val="0"/>
          <w:numId w:val="15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The courses offered, the experience, the student learning outcomes, the experiences, the program outcomes</w:t>
      </w:r>
      <w:r>
        <w:rPr>
          <w:rFonts w:ascii="Calibri" w:eastAsia="Times New Roman" w:hAnsi="Calibri" w:cs="Calibri"/>
          <w:color w:val="000000"/>
          <w:sz w:val="24"/>
          <w:szCs w:val="24"/>
        </w:rPr>
        <w:t>,</w:t>
      </w:r>
      <w:r w:rsidRPr="003A3241">
        <w:rPr>
          <w:rFonts w:ascii="Calibri" w:eastAsia="Times New Roman" w:hAnsi="Calibri" w:cs="Calibri"/>
          <w:color w:val="000000"/>
          <w:sz w:val="24"/>
          <w:szCs w:val="24"/>
        </w:rPr>
        <w:t xml:space="preserve"> and institutional outcomes.</w:t>
      </w:r>
    </w:p>
    <w:p w14:paraId="42533268" w14:textId="77777777" w:rsidR="00CA37D4" w:rsidRPr="003A3241" w:rsidRDefault="00CA37D4" w:rsidP="00CA37D4">
      <w:pPr>
        <w:pStyle w:val="ListParagraph"/>
        <w:numPr>
          <w:ilvl w:val="0"/>
          <w:numId w:val="15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A3241">
        <w:rPr>
          <w:rFonts w:ascii="Calibri" w:eastAsia="Times New Roman" w:hAnsi="Calibri" w:cs="Calibri"/>
          <w:color w:val="000000"/>
          <w:sz w:val="24"/>
          <w:szCs w:val="24"/>
        </w:rPr>
        <w:t>Yes.</w:t>
      </w:r>
    </w:p>
    <w:p w14:paraId="0CC19DBF" w14:textId="77777777" w:rsidR="00CA37D4" w:rsidRPr="003A3241" w:rsidRDefault="00CA37D4" w:rsidP="00CA37D4">
      <w:pPr>
        <w:pStyle w:val="ListParagraph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7ACD5351" w14:textId="77777777" w:rsidR="00CA37D4" w:rsidRPr="003A3241" w:rsidRDefault="00CA37D4" w:rsidP="00CA37D4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8. What’s the overarching goal?</w:t>
      </w:r>
    </w:p>
    <w:p w14:paraId="32024DB4" w14:textId="77777777" w:rsidR="00CA37D4" w:rsidRPr="003A3241" w:rsidRDefault="00CA37D4" w:rsidP="00CA37D4">
      <w:p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Responses:</w:t>
      </w:r>
    </w:p>
    <w:p w14:paraId="1D6BAEDC" w14:textId="77777777" w:rsidR="00CA37D4" w:rsidRPr="003A3241" w:rsidRDefault="00CA37D4" w:rsidP="00CA37D4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3A3241">
        <w:rPr>
          <w:sz w:val="24"/>
          <w:szCs w:val="24"/>
        </w:rPr>
        <w:t>Student success.</w:t>
      </w:r>
    </w:p>
    <w:p w14:paraId="471FF7CD" w14:textId="77777777" w:rsidR="00CA37D4" w:rsidRPr="003A3241" w:rsidRDefault="00CA37D4" w:rsidP="00CA37D4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3A3241">
        <w:rPr>
          <w:sz w:val="24"/>
          <w:szCs w:val="24"/>
        </w:rPr>
        <w:t>Student success.</w:t>
      </w:r>
    </w:p>
    <w:p w14:paraId="3072510F" w14:textId="77777777" w:rsidR="00CA37D4" w:rsidRPr="003A3241" w:rsidRDefault="00CA37D4" w:rsidP="00CA37D4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3A3241">
        <w:rPr>
          <w:sz w:val="24"/>
          <w:szCs w:val="24"/>
        </w:rPr>
        <w:t>N/A</w:t>
      </w:r>
    </w:p>
    <w:p w14:paraId="2C9C8145" w14:textId="77777777" w:rsidR="00CA37D4" w:rsidRPr="003A3241" w:rsidRDefault="00CA37D4" w:rsidP="00CA37D4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3A3241">
        <w:rPr>
          <w:sz w:val="24"/>
          <w:szCs w:val="24"/>
        </w:rPr>
        <w:t>Graduation. Complete the goal.</w:t>
      </w:r>
    </w:p>
    <w:p w14:paraId="0B17FF39" w14:textId="77777777" w:rsidR="00CA37D4" w:rsidRPr="003A3241" w:rsidRDefault="00CA37D4" w:rsidP="00CA37D4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3A3241">
        <w:rPr>
          <w:sz w:val="24"/>
          <w:szCs w:val="24"/>
        </w:rPr>
        <w:t>The overarching goals are to train future problem solvers and learners who can learn new things and adapt to new technology.</w:t>
      </w:r>
    </w:p>
    <w:p w14:paraId="32A6E84D" w14:textId="77777777" w:rsidR="00CA37D4" w:rsidRPr="003A3241" w:rsidRDefault="00CA37D4" w:rsidP="00CA37D4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3A3241">
        <w:rPr>
          <w:sz w:val="24"/>
          <w:szCs w:val="24"/>
        </w:rPr>
        <w:t>Student success for productive citizenship.</w:t>
      </w:r>
    </w:p>
    <w:p w14:paraId="482AAD76" w14:textId="77777777" w:rsidR="00CA37D4" w:rsidRPr="003A3241" w:rsidRDefault="00CA37D4" w:rsidP="00CA37D4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3A3241">
        <w:rPr>
          <w:sz w:val="24"/>
          <w:szCs w:val="24"/>
        </w:rPr>
        <w:t>Impact our region, by increasing those with a college degree to reinvest in our region.</w:t>
      </w:r>
    </w:p>
    <w:p w14:paraId="284D5964" w14:textId="77777777" w:rsidR="00CA37D4" w:rsidRPr="003A3241" w:rsidRDefault="00CA37D4" w:rsidP="00CA37D4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3A3241">
        <w:rPr>
          <w:sz w:val="24"/>
          <w:szCs w:val="24"/>
        </w:rPr>
        <w:t>Form a worldview and professional ethic.</w:t>
      </w:r>
    </w:p>
    <w:p w14:paraId="3A6B1CC8" w14:textId="77777777" w:rsidR="00CA37D4" w:rsidRPr="003A3241" w:rsidRDefault="00CA37D4" w:rsidP="00CA37D4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3A3241">
        <w:rPr>
          <w:sz w:val="24"/>
          <w:szCs w:val="24"/>
        </w:rPr>
        <w:t>Transforming individual lives and consequently transforming communities.</w:t>
      </w:r>
    </w:p>
    <w:p w14:paraId="3A3BFB20" w14:textId="77777777" w:rsidR="00CA37D4" w:rsidRPr="003A3241" w:rsidRDefault="00CA37D4" w:rsidP="00CA37D4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3A3241">
        <w:rPr>
          <w:sz w:val="24"/>
          <w:szCs w:val="24"/>
        </w:rPr>
        <w:t>Economic mobility, civic engagement and responsibility, broader worldview, and greater life satisfaction.</w:t>
      </w:r>
    </w:p>
    <w:p w14:paraId="2A1DC5A1" w14:textId="77777777" w:rsidR="00CA37D4" w:rsidRPr="003A3241" w:rsidRDefault="00CA37D4" w:rsidP="00CA37D4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3A3241">
        <w:rPr>
          <w:sz w:val="24"/>
          <w:szCs w:val="24"/>
        </w:rPr>
        <w:t>To graduate and be competitive as graduate school applicants or job applicants.</w:t>
      </w:r>
    </w:p>
    <w:p w14:paraId="53338482" w14:textId="77777777" w:rsidR="00CA37D4" w:rsidRPr="003A3241" w:rsidRDefault="00CA37D4" w:rsidP="00CA37D4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3A3241">
        <w:rPr>
          <w:sz w:val="24"/>
          <w:szCs w:val="24"/>
        </w:rPr>
        <w:t>To cultivate the professional, ethical, and intellectual development of our students.</w:t>
      </w:r>
    </w:p>
    <w:p w14:paraId="7A6F52F4" w14:textId="77777777" w:rsidR="00CA37D4" w:rsidRPr="003A3241" w:rsidRDefault="00CA37D4" w:rsidP="00CA37D4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3A3241">
        <w:rPr>
          <w:sz w:val="24"/>
          <w:szCs w:val="24"/>
        </w:rPr>
        <w:t>To transform students' lives, to train students to be critical thinkers, to help students career readiness &amp; act responsibly and ethically.</w:t>
      </w:r>
    </w:p>
    <w:p w14:paraId="1BCE51C7" w14:textId="77777777" w:rsidR="00CA37D4" w:rsidRDefault="00CA37D4" w:rsidP="00CA37D4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3A3241">
        <w:rPr>
          <w:sz w:val="24"/>
          <w:szCs w:val="24"/>
        </w:rPr>
        <w:t>N/A</w:t>
      </w:r>
    </w:p>
    <w:p w14:paraId="552411F0" w14:textId="77777777" w:rsidR="00CA37D4" w:rsidRDefault="00CA37D4" w:rsidP="00CA37D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3D10B70" w14:textId="77777777" w:rsidR="00CA37D4" w:rsidRDefault="00CA37D4" w:rsidP="00CA37D4">
      <w:pPr>
        <w:pStyle w:val="Heading1"/>
      </w:pPr>
      <w:bookmarkStart w:id="2" w:name="_Toc31293601"/>
      <w:r>
        <w:lastRenderedPageBreak/>
        <w:t>The Quality of a CSUSB Degree</w:t>
      </w:r>
      <w:bookmarkEnd w:id="2"/>
      <w:r>
        <w:t xml:space="preserve"> </w:t>
      </w:r>
    </w:p>
    <w:p w14:paraId="65B0AD10" w14:textId="77777777" w:rsidR="00CA37D4" w:rsidRPr="00C21FF9" w:rsidRDefault="00CA37D4" w:rsidP="00CA37D4">
      <w:pPr>
        <w:spacing w:after="0"/>
        <w:rPr>
          <w:sz w:val="24"/>
          <w:szCs w:val="24"/>
        </w:rPr>
      </w:pPr>
      <w:r w:rsidRPr="00C21FF9">
        <w:rPr>
          <w:sz w:val="24"/>
          <w:szCs w:val="24"/>
        </w:rPr>
        <w:t>1. How rich are the experiences that the institution offers?</w:t>
      </w:r>
    </w:p>
    <w:p w14:paraId="45EC35CC" w14:textId="77777777" w:rsidR="00CA37D4" w:rsidRPr="00C21FF9" w:rsidRDefault="00CA37D4" w:rsidP="00CA37D4">
      <w:pPr>
        <w:spacing w:after="0"/>
        <w:rPr>
          <w:sz w:val="24"/>
          <w:szCs w:val="24"/>
        </w:rPr>
      </w:pPr>
      <w:r w:rsidRPr="00C21FF9">
        <w:rPr>
          <w:sz w:val="24"/>
          <w:szCs w:val="24"/>
        </w:rPr>
        <w:t>Responses:</w:t>
      </w:r>
    </w:p>
    <w:p w14:paraId="11D8BE09" w14:textId="77777777" w:rsidR="00CA37D4" w:rsidRPr="00C21FF9" w:rsidRDefault="00CA37D4" w:rsidP="00CA37D4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 w:rsidRPr="00C21FF9">
        <w:rPr>
          <w:sz w:val="24"/>
          <w:szCs w:val="24"/>
        </w:rPr>
        <w:t>Very.</w:t>
      </w:r>
    </w:p>
    <w:p w14:paraId="42FF1A77" w14:textId="77777777" w:rsidR="00CA37D4" w:rsidRPr="00C21FF9" w:rsidRDefault="00CA37D4" w:rsidP="00CA37D4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 w:rsidRPr="00C21FF9">
        <w:rPr>
          <w:sz w:val="24"/>
          <w:szCs w:val="24"/>
        </w:rPr>
        <w:t>Very rich, expensive, diverse.</w:t>
      </w:r>
    </w:p>
    <w:p w14:paraId="4FA70DBD" w14:textId="77777777" w:rsidR="00CA37D4" w:rsidRPr="00C21FF9" w:rsidRDefault="00CA37D4" w:rsidP="00CA37D4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C21FF9">
        <w:rPr>
          <w:sz w:val="24"/>
          <w:szCs w:val="24"/>
        </w:rPr>
        <w:t>Not much, as a commuter school, students are not so much engaged in extra-curriculum activities.</w:t>
      </w:r>
    </w:p>
    <w:p w14:paraId="56C6E293" w14:textId="77777777" w:rsidR="00CA37D4" w:rsidRPr="00C21FF9" w:rsidRDefault="00CA37D4" w:rsidP="00CA37D4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C21FF9">
        <w:rPr>
          <w:sz w:val="24"/>
          <w:szCs w:val="24"/>
        </w:rPr>
        <w:t>HIPs.</w:t>
      </w:r>
    </w:p>
    <w:p w14:paraId="26EF1638" w14:textId="77777777" w:rsidR="00CA37D4" w:rsidRPr="00C21FF9" w:rsidRDefault="00CA37D4" w:rsidP="00CA37D4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C21FF9">
        <w:rPr>
          <w:sz w:val="24"/>
          <w:szCs w:val="24"/>
        </w:rPr>
        <w:t>Very rich.</w:t>
      </w:r>
    </w:p>
    <w:p w14:paraId="3D341CA3" w14:textId="77777777" w:rsidR="00CA37D4" w:rsidRPr="00C21FF9" w:rsidRDefault="00CA37D4" w:rsidP="00CA37D4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C21FF9">
        <w:rPr>
          <w:sz w:val="24"/>
          <w:szCs w:val="24"/>
        </w:rPr>
        <w:t>Very.</w:t>
      </w:r>
    </w:p>
    <w:p w14:paraId="133B7F32" w14:textId="77777777" w:rsidR="00CA37D4" w:rsidRPr="00C21FF9" w:rsidRDefault="00CA37D4" w:rsidP="00CA37D4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C21FF9">
        <w:rPr>
          <w:sz w:val="24"/>
          <w:szCs w:val="24"/>
        </w:rPr>
        <w:t>Very rich.</w:t>
      </w:r>
    </w:p>
    <w:p w14:paraId="6C8B5CCE" w14:textId="77777777" w:rsidR="00CA37D4" w:rsidRPr="00C21FF9" w:rsidRDefault="00CA37D4" w:rsidP="00CA37D4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C21FF9">
        <w:rPr>
          <w:sz w:val="24"/>
          <w:szCs w:val="24"/>
        </w:rPr>
        <w:t>Very!</w:t>
      </w:r>
    </w:p>
    <w:p w14:paraId="39743B27" w14:textId="77777777" w:rsidR="00CA37D4" w:rsidRPr="00C21FF9" w:rsidRDefault="00CA37D4" w:rsidP="00CA37D4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C21FF9">
        <w:rPr>
          <w:sz w:val="24"/>
          <w:szCs w:val="24"/>
        </w:rPr>
        <w:t xml:space="preserve">Excellent in terms of being part of a </w:t>
      </w:r>
      <w:proofErr w:type="gramStart"/>
      <w:r w:rsidRPr="00C21FF9">
        <w:rPr>
          <w:sz w:val="24"/>
          <w:szCs w:val="24"/>
        </w:rPr>
        <w:t>21 century</w:t>
      </w:r>
      <w:proofErr w:type="gramEnd"/>
      <w:r w:rsidRPr="00C21FF9">
        <w:rPr>
          <w:sz w:val="24"/>
          <w:szCs w:val="24"/>
        </w:rPr>
        <w:t xml:space="preserve"> demographic.</w:t>
      </w:r>
    </w:p>
    <w:p w14:paraId="3B0E2BCC" w14:textId="77777777" w:rsidR="00CA37D4" w:rsidRPr="00C21FF9" w:rsidRDefault="00CA37D4" w:rsidP="00CA37D4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C21FF9">
        <w:rPr>
          <w:sz w:val="24"/>
          <w:szCs w:val="24"/>
        </w:rPr>
        <w:t>Very, diversity, quantity.</w:t>
      </w:r>
    </w:p>
    <w:p w14:paraId="29B308C7" w14:textId="77777777" w:rsidR="00CA37D4" w:rsidRPr="00C21FF9" w:rsidRDefault="00CA37D4" w:rsidP="00CA37D4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C21FF9">
        <w:rPr>
          <w:sz w:val="24"/>
          <w:szCs w:val="24"/>
        </w:rPr>
        <w:t>Very- campus employment opportunities, internships, service-learning, Study abroad.</w:t>
      </w:r>
    </w:p>
    <w:p w14:paraId="546481B3" w14:textId="77777777" w:rsidR="00CA37D4" w:rsidRPr="00C21FF9" w:rsidRDefault="00CA37D4" w:rsidP="00CA37D4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C21FF9">
        <w:rPr>
          <w:sz w:val="24"/>
          <w:szCs w:val="24"/>
        </w:rPr>
        <w:t>Somewhat rich. Not sure.</w:t>
      </w:r>
    </w:p>
    <w:p w14:paraId="2ED08DD7" w14:textId="77777777" w:rsidR="00CA37D4" w:rsidRDefault="00CA37D4" w:rsidP="00CA37D4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C21FF9">
        <w:rPr>
          <w:sz w:val="24"/>
          <w:szCs w:val="24"/>
        </w:rPr>
        <w:t xml:space="preserve">The institution offers various opportunities for students to experience such as HIPs, service learning and study abroad, etc. </w:t>
      </w:r>
    </w:p>
    <w:p w14:paraId="11DE3478" w14:textId="77777777" w:rsidR="00CA37D4" w:rsidRPr="00C21FF9" w:rsidRDefault="00CA37D4" w:rsidP="00CA37D4">
      <w:pPr>
        <w:pStyle w:val="ListParagraph"/>
        <w:rPr>
          <w:sz w:val="24"/>
          <w:szCs w:val="24"/>
        </w:rPr>
      </w:pPr>
    </w:p>
    <w:p w14:paraId="148F9E63" w14:textId="77777777" w:rsidR="00CA37D4" w:rsidRPr="00C21FF9" w:rsidRDefault="00CA37D4" w:rsidP="00CA37D4">
      <w:pPr>
        <w:spacing w:after="0"/>
        <w:rPr>
          <w:sz w:val="24"/>
          <w:szCs w:val="24"/>
        </w:rPr>
      </w:pPr>
      <w:r w:rsidRPr="00C21FF9">
        <w:rPr>
          <w:sz w:val="24"/>
          <w:szCs w:val="24"/>
        </w:rPr>
        <w:t>2. How challenging? How rigorous?</w:t>
      </w:r>
    </w:p>
    <w:p w14:paraId="64BBF7AE" w14:textId="77777777" w:rsidR="00CA37D4" w:rsidRPr="00C21FF9" w:rsidRDefault="00CA37D4" w:rsidP="00CA37D4">
      <w:pPr>
        <w:spacing w:after="0"/>
        <w:rPr>
          <w:sz w:val="24"/>
          <w:szCs w:val="24"/>
        </w:rPr>
      </w:pPr>
      <w:r w:rsidRPr="00C21FF9">
        <w:rPr>
          <w:sz w:val="24"/>
          <w:szCs w:val="24"/>
        </w:rPr>
        <w:t>Responses:</w:t>
      </w:r>
    </w:p>
    <w:p w14:paraId="1A19C580" w14:textId="77777777" w:rsidR="00CA37D4" w:rsidRPr="00C21FF9" w:rsidRDefault="00CA37D4" w:rsidP="00CA37D4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 w:rsidRPr="00C21FF9">
        <w:rPr>
          <w:sz w:val="24"/>
          <w:szCs w:val="24"/>
        </w:rPr>
        <w:t>Very challenging. Rigor perhaps depends on the departments.</w:t>
      </w:r>
    </w:p>
    <w:p w14:paraId="69BA7991" w14:textId="77777777" w:rsidR="00CA37D4" w:rsidRPr="00C21FF9" w:rsidRDefault="00CA37D4" w:rsidP="00CA37D4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C21FF9">
        <w:rPr>
          <w:sz w:val="24"/>
          <w:szCs w:val="24"/>
        </w:rPr>
        <w:t>Students find them challenging and very rigorous. Connecting the dots from various courses. Leaves some behind.</w:t>
      </w:r>
    </w:p>
    <w:p w14:paraId="31D6A71D" w14:textId="77777777" w:rsidR="00CA37D4" w:rsidRPr="00C21FF9" w:rsidRDefault="00CA37D4" w:rsidP="00CA37D4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C21FF9">
        <w:rPr>
          <w:sz w:val="24"/>
          <w:szCs w:val="24"/>
        </w:rPr>
        <w:t>Very challenging, as most students have to work to support themselves; not so rigorous.</w:t>
      </w:r>
    </w:p>
    <w:p w14:paraId="12D5CB8B" w14:textId="77777777" w:rsidR="00CA37D4" w:rsidRPr="00C21FF9" w:rsidRDefault="00CA37D4" w:rsidP="00CA37D4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C21FF9">
        <w:rPr>
          <w:sz w:val="24"/>
          <w:szCs w:val="24"/>
        </w:rPr>
        <w:t>High standards capstone.</w:t>
      </w:r>
    </w:p>
    <w:p w14:paraId="2EEE5C54" w14:textId="77777777" w:rsidR="00CA37D4" w:rsidRPr="00C21FF9" w:rsidRDefault="00CA37D4" w:rsidP="00CA37D4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C21FF9">
        <w:rPr>
          <w:sz w:val="24"/>
          <w:szCs w:val="24"/>
        </w:rPr>
        <w:t>It is challenging in many ways and rigorous. All students are challenged to do their best.</w:t>
      </w:r>
    </w:p>
    <w:p w14:paraId="0958CB46" w14:textId="77777777" w:rsidR="00CA37D4" w:rsidRPr="00C21FF9" w:rsidRDefault="00CA37D4" w:rsidP="00CA37D4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C21FF9">
        <w:rPr>
          <w:sz w:val="24"/>
          <w:szCs w:val="24"/>
        </w:rPr>
        <w:t>Very. Capstone classes.</w:t>
      </w:r>
    </w:p>
    <w:p w14:paraId="2E7AFE38" w14:textId="77777777" w:rsidR="00CA37D4" w:rsidRPr="00C21FF9" w:rsidRDefault="00CA37D4" w:rsidP="00CA37D4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C21FF9">
        <w:rPr>
          <w:sz w:val="24"/>
          <w:szCs w:val="24"/>
        </w:rPr>
        <w:t>Don't know.</w:t>
      </w:r>
    </w:p>
    <w:p w14:paraId="3F777041" w14:textId="77777777" w:rsidR="00CA37D4" w:rsidRPr="00C21FF9" w:rsidRDefault="00CA37D4" w:rsidP="00CA37D4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C21FF9">
        <w:rPr>
          <w:sz w:val="24"/>
          <w:szCs w:val="24"/>
        </w:rPr>
        <w:t>Moderately challenging and rigorous.</w:t>
      </w:r>
    </w:p>
    <w:p w14:paraId="641A3325" w14:textId="77777777" w:rsidR="00CA37D4" w:rsidRPr="00C21FF9" w:rsidRDefault="00CA37D4" w:rsidP="00CA37D4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C21FF9">
        <w:rPr>
          <w:sz w:val="24"/>
          <w:szCs w:val="24"/>
        </w:rPr>
        <w:t>World-class education.</w:t>
      </w:r>
    </w:p>
    <w:p w14:paraId="5C2901DC" w14:textId="77777777" w:rsidR="00CA37D4" w:rsidRPr="00C21FF9" w:rsidRDefault="00CA37D4" w:rsidP="00CA37D4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C21FF9">
        <w:rPr>
          <w:sz w:val="24"/>
          <w:szCs w:val="24"/>
        </w:rPr>
        <w:t>It depends; it lacks standardization.</w:t>
      </w:r>
    </w:p>
    <w:p w14:paraId="2C393295" w14:textId="77777777" w:rsidR="00CA37D4" w:rsidRPr="00C21FF9" w:rsidRDefault="00CA37D4" w:rsidP="00CA37D4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C21FF9">
        <w:rPr>
          <w:sz w:val="24"/>
          <w:szCs w:val="24"/>
        </w:rPr>
        <w:t>Very challenging and rigorous.</w:t>
      </w:r>
    </w:p>
    <w:p w14:paraId="295659EB" w14:textId="77777777" w:rsidR="00CA37D4" w:rsidRPr="00C21FF9" w:rsidRDefault="00CA37D4" w:rsidP="00CA37D4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C21FF9">
        <w:rPr>
          <w:sz w:val="24"/>
          <w:szCs w:val="24"/>
        </w:rPr>
        <w:t>Not as rigorous.  Some participate in research.</w:t>
      </w:r>
    </w:p>
    <w:p w14:paraId="70C45367" w14:textId="77777777" w:rsidR="00CA37D4" w:rsidRDefault="00CA37D4" w:rsidP="00CA37D4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C21FF9">
        <w:rPr>
          <w:sz w:val="24"/>
          <w:szCs w:val="24"/>
        </w:rPr>
        <w:t>For students, some courses can be challenging and rigorous.</w:t>
      </w:r>
    </w:p>
    <w:p w14:paraId="36C077C0" w14:textId="77777777" w:rsidR="00CA37D4" w:rsidRDefault="00CA37D4" w:rsidP="00CA37D4">
      <w:pPr>
        <w:rPr>
          <w:sz w:val="24"/>
          <w:szCs w:val="24"/>
        </w:rPr>
      </w:pPr>
    </w:p>
    <w:p w14:paraId="10BED8CB" w14:textId="77777777" w:rsidR="00CA37D4" w:rsidRPr="005B7AE4" w:rsidRDefault="00CA37D4" w:rsidP="00CA37D4">
      <w:pPr>
        <w:rPr>
          <w:sz w:val="24"/>
          <w:szCs w:val="24"/>
        </w:rPr>
      </w:pPr>
    </w:p>
    <w:p w14:paraId="048FA7A3" w14:textId="77777777" w:rsidR="00CA37D4" w:rsidRPr="00C21FF9" w:rsidRDefault="00CA37D4" w:rsidP="00CA37D4">
      <w:pPr>
        <w:spacing w:after="0"/>
        <w:rPr>
          <w:sz w:val="24"/>
          <w:szCs w:val="24"/>
        </w:rPr>
      </w:pPr>
      <w:r w:rsidRPr="00C21FF9">
        <w:rPr>
          <w:sz w:val="24"/>
          <w:szCs w:val="24"/>
        </w:rPr>
        <w:lastRenderedPageBreak/>
        <w:t>3. What quality assurance processes exist at the institution to guide improvement?</w:t>
      </w:r>
    </w:p>
    <w:p w14:paraId="161EBB0F" w14:textId="77777777" w:rsidR="00CA37D4" w:rsidRPr="00C21FF9" w:rsidRDefault="00CA37D4" w:rsidP="00CA37D4">
      <w:pPr>
        <w:spacing w:after="0"/>
        <w:rPr>
          <w:sz w:val="24"/>
          <w:szCs w:val="24"/>
        </w:rPr>
      </w:pPr>
      <w:r w:rsidRPr="00C21FF9">
        <w:rPr>
          <w:sz w:val="24"/>
          <w:szCs w:val="24"/>
        </w:rPr>
        <w:t>Responses:</w:t>
      </w:r>
    </w:p>
    <w:p w14:paraId="33FAF3AF" w14:textId="77777777" w:rsidR="00CA37D4" w:rsidRPr="00C21FF9" w:rsidRDefault="00CA37D4" w:rsidP="00CA37D4">
      <w:pPr>
        <w:pStyle w:val="ListParagraph"/>
        <w:numPr>
          <w:ilvl w:val="0"/>
          <w:numId w:val="20"/>
        </w:numPr>
        <w:spacing w:after="0"/>
        <w:rPr>
          <w:sz w:val="24"/>
          <w:szCs w:val="24"/>
        </w:rPr>
      </w:pPr>
      <w:r w:rsidRPr="00C21FF9">
        <w:rPr>
          <w:sz w:val="24"/>
          <w:szCs w:val="24"/>
        </w:rPr>
        <w:t>Developing assessment processes.</w:t>
      </w:r>
    </w:p>
    <w:p w14:paraId="3D63541F" w14:textId="77777777" w:rsidR="00CA37D4" w:rsidRPr="00C21FF9" w:rsidRDefault="00CA37D4" w:rsidP="00CA37D4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C21FF9">
        <w:rPr>
          <w:sz w:val="24"/>
          <w:szCs w:val="24"/>
        </w:rPr>
        <w:t>Constant monitoring of DFWI rates; Large bottleneck courses. Program reviews.</w:t>
      </w:r>
    </w:p>
    <w:p w14:paraId="269EF10B" w14:textId="77777777" w:rsidR="00CA37D4" w:rsidRPr="00C21FF9" w:rsidRDefault="00CA37D4" w:rsidP="00CA37D4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C21FF9">
        <w:rPr>
          <w:sz w:val="24"/>
          <w:szCs w:val="24"/>
        </w:rPr>
        <w:t>External accreditation requirement; internal performance control of faculty and staff.</w:t>
      </w:r>
    </w:p>
    <w:p w14:paraId="3A920D49" w14:textId="77777777" w:rsidR="00CA37D4" w:rsidRPr="00C21FF9" w:rsidRDefault="00CA37D4" w:rsidP="00CA37D4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C21FF9">
        <w:rPr>
          <w:sz w:val="24"/>
          <w:szCs w:val="24"/>
        </w:rPr>
        <w:t>Assessments program reviews.</w:t>
      </w:r>
    </w:p>
    <w:p w14:paraId="10147EA4" w14:textId="77777777" w:rsidR="00CA37D4" w:rsidRPr="00C21FF9" w:rsidRDefault="00CA37D4" w:rsidP="00CA37D4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C21FF9">
        <w:rPr>
          <w:sz w:val="24"/>
          <w:szCs w:val="24"/>
        </w:rPr>
        <w:t>I am a much better presenter now.</w:t>
      </w:r>
    </w:p>
    <w:p w14:paraId="7D4B1A3D" w14:textId="77777777" w:rsidR="00CA37D4" w:rsidRPr="00C21FF9" w:rsidRDefault="00CA37D4" w:rsidP="00CA37D4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C21FF9">
        <w:rPr>
          <w:sz w:val="24"/>
          <w:szCs w:val="24"/>
        </w:rPr>
        <w:t>Student Opinion of Teaching Effectiveness (SOTE).</w:t>
      </w:r>
    </w:p>
    <w:p w14:paraId="453A8CFF" w14:textId="77777777" w:rsidR="00CA37D4" w:rsidRPr="00C21FF9" w:rsidRDefault="00CA37D4" w:rsidP="00CA37D4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C21FF9">
        <w:rPr>
          <w:sz w:val="24"/>
          <w:szCs w:val="24"/>
        </w:rPr>
        <w:t>Don't know.</w:t>
      </w:r>
    </w:p>
    <w:p w14:paraId="723FEFC5" w14:textId="77777777" w:rsidR="00CA37D4" w:rsidRPr="00C21FF9" w:rsidRDefault="00CA37D4" w:rsidP="00CA37D4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C21FF9">
        <w:rPr>
          <w:sz w:val="24"/>
          <w:szCs w:val="24"/>
        </w:rPr>
        <w:t>Advising and program review.</w:t>
      </w:r>
    </w:p>
    <w:p w14:paraId="19DE504E" w14:textId="77777777" w:rsidR="00CA37D4" w:rsidRPr="00C21FF9" w:rsidRDefault="00CA37D4" w:rsidP="00CA37D4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C21FF9">
        <w:rPr>
          <w:sz w:val="24"/>
          <w:szCs w:val="24"/>
        </w:rPr>
        <w:t>Strong advising.</w:t>
      </w:r>
    </w:p>
    <w:p w14:paraId="00BB7E02" w14:textId="77777777" w:rsidR="00CA37D4" w:rsidRPr="00C21FF9" w:rsidRDefault="00CA37D4" w:rsidP="00CA37D4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C21FF9">
        <w:rPr>
          <w:sz w:val="24"/>
          <w:szCs w:val="24"/>
        </w:rPr>
        <w:t>WASC.</w:t>
      </w:r>
    </w:p>
    <w:p w14:paraId="33DDB2A6" w14:textId="77777777" w:rsidR="00CA37D4" w:rsidRPr="00C21FF9" w:rsidRDefault="00CA37D4" w:rsidP="00CA37D4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C21FF9">
        <w:rPr>
          <w:sz w:val="24"/>
          <w:szCs w:val="24"/>
        </w:rPr>
        <w:t>Worked hard on paper, and met all graduation requirements.</w:t>
      </w:r>
    </w:p>
    <w:p w14:paraId="5B1B4C51" w14:textId="77777777" w:rsidR="00CA37D4" w:rsidRPr="00C21FF9" w:rsidRDefault="00CA37D4" w:rsidP="00CA37D4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C21FF9">
        <w:rPr>
          <w:sz w:val="24"/>
          <w:szCs w:val="24"/>
        </w:rPr>
        <w:t>The feedback loop needs to be stronger.</w:t>
      </w:r>
    </w:p>
    <w:p w14:paraId="414BA5BE" w14:textId="77777777" w:rsidR="00CA37D4" w:rsidRPr="00C21FF9" w:rsidRDefault="00CA37D4" w:rsidP="00CA37D4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C21FF9">
        <w:rPr>
          <w:sz w:val="24"/>
          <w:szCs w:val="24"/>
        </w:rPr>
        <w:t xml:space="preserve">Assessment, program review, feedback loop, and accreditation criteria. </w:t>
      </w:r>
    </w:p>
    <w:p w14:paraId="50DD8620" w14:textId="77777777" w:rsidR="00CA37D4" w:rsidRDefault="00CA37D4" w:rsidP="001E257C">
      <w:pPr>
        <w:pStyle w:val="Heading1"/>
      </w:pPr>
    </w:p>
    <w:p w14:paraId="122CB60E" w14:textId="77777777" w:rsidR="00CA37D4" w:rsidRDefault="00CA37D4" w:rsidP="001E257C">
      <w:pPr>
        <w:pStyle w:val="Heading1"/>
      </w:pPr>
    </w:p>
    <w:p w14:paraId="31DC1827" w14:textId="77777777" w:rsidR="00CA37D4" w:rsidRDefault="00CA37D4" w:rsidP="001E257C">
      <w:pPr>
        <w:pStyle w:val="Heading1"/>
      </w:pPr>
    </w:p>
    <w:p w14:paraId="3F6F2711" w14:textId="77777777" w:rsidR="00CA37D4" w:rsidRDefault="00CA37D4" w:rsidP="001E257C">
      <w:pPr>
        <w:pStyle w:val="Heading1"/>
      </w:pPr>
    </w:p>
    <w:p w14:paraId="30783103" w14:textId="77777777" w:rsidR="00CA37D4" w:rsidRDefault="00CA37D4" w:rsidP="001E257C">
      <w:pPr>
        <w:pStyle w:val="Heading1"/>
      </w:pPr>
    </w:p>
    <w:p w14:paraId="424E6BD5" w14:textId="77777777" w:rsidR="00CA37D4" w:rsidRDefault="00CA37D4" w:rsidP="001E257C">
      <w:pPr>
        <w:pStyle w:val="Heading1"/>
      </w:pPr>
    </w:p>
    <w:p w14:paraId="66C3858F" w14:textId="77777777" w:rsidR="00CA37D4" w:rsidRDefault="00CA37D4" w:rsidP="001E257C">
      <w:pPr>
        <w:pStyle w:val="Heading1"/>
      </w:pPr>
    </w:p>
    <w:p w14:paraId="55DC7581" w14:textId="77777777" w:rsidR="00CA37D4" w:rsidRDefault="00CA37D4" w:rsidP="001E257C">
      <w:pPr>
        <w:pStyle w:val="Heading1"/>
      </w:pPr>
    </w:p>
    <w:p w14:paraId="353951A6" w14:textId="77777777" w:rsidR="00CA37D4" w:rsidRDefault="00CA37D4" w:rsidP="001E257C">
      <w:pPr>
        <w:pStyle w:val="Heading1"/>
      </w:pPr>
    </w:p>
    <w:p w14:paraId="787A1718" w14:textId="5421C3B7" w:rsidR="00CA37D4" w:rsidRDefault="00CA37D4" w:rsidP="001E257C">
      <w:pPr>
        <w:pStyle w:val="Heading1"/>
      </w:pPr>
    </w:p>
    <w:p w14:paraId="2E5E23D7" w14:textId="77777777" w:rsidR="00CA37D4" w:rsidRPr="00CA37D4" w:rsidRDefault="00CA37D4" w:rsidP="00CA37D4"/>
    <w:p w14:paraId="60E623CE" w14:textId="693A3116" w:rsidR="0059757D" w:rsidRDefault="00DE14A4" w:rsidP="001E257C">
      <w:pPr>
        <w:pStyle w:val="Heading1"/>
      </w:pPr>
      <w:bookmarkStart w:id="3" w:name="_Toc31293602"/>
      <w:r>
        <w:lastRenderedPageBreak/>
        <w:t xml:space="preserve">The </w:t>
      </w:r>
      <w:r w:rsidR="002F44C7">
        <w:t>I</w:t>
      </w:r>
      <w:r w:rsidR="001E257C">
        <w:t>ntegrity of a CSUSB Degree</w:t>
      </w:r>
      <w:bookmarkEnd w:id="3"/>
      <w:r w:rsidR="001E257C">
        <w:t xml:space="preserve"> </w:t>
      </w:r>
    </w:p>
    <w:p w14:paraId="333A46E1" w14:textId="64B50AC3" w:rsidR="00DE14A4" w:rsidRPr="000221B4" w:rsidRDefault="00DE14A4" w:rsidP="008E5ADA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0221B4">
        <w:rPr>
          <w:sz w:val="24"/>
          <w:szCs w:val="24"/>
        </w:rPr>
        <w:t>To what extent are all the parts of the educational experiences coherent, aligned, and intentional?</w:t>
      </w:r>
    </w:p>
    <w:p w14:paraId="106AB73B" w14:textId="0AD3F42B" w:rsidR="00DE14A4" w:rsidRPr="000221B4" w:rsidRDefault="00DE14A4" w:rsidP="008E5ADA">
      <w:pPr>
        <w:spacing w:after="0"/>
        <w:rPr>
          <w:sz w:val="24"/>
          <w:szCs w:val="24"/>
        </w:rPr>
      </w:pPr>
      <w:r w:rsidRPr="000221B4">
        <w:rPr>
          <w:sz w:val="24"/>
          <w:szCs w:val="24"/>
        </w:rPr>
        <w:t>Responses:</w:t>
      </w:r>
    </w:p>
    <w:p w14:paraId="004ABD0A" w14:textId="1CF1F1F1" w:rsidR="00DE14A4" w:rsidRPr="000221B4" w:rsidRDefault="00DE14A4" w:rsidP="00DE14A4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0221B4">
        <w:rPr>
          <w:sz w:val="24"/>
          <w:szCs w:val="24"/>
        </w:rPr>
        <w:t>90%</w:t>
      </w:r>
    </w:p>
    <w:p w14:paraId="08DB78B4" w14:textId="116D46E6" w:rsidR="00DE14A4" w:rsidRPr="000221B4" w:rsidRDefault="00DE14A4" w:rsidP="00DE14A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221B4">
        <w:rPr>
          <w:sz w:val="24"/>
          <w:szCs w:val="24"/>
        </w:rPr>
        <w:t>We are getting better.</w:t>
      </w:r>
    </w:p>
    <w:p w14:paraId="2845AB51" w14:textId="63255C7C" w:rsidR="00DE14A4" w:rsidRPr="000221B4" w:rsidRDefault="00DE14A4" w:rsidP="00DE14A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221B4">
        <w:rPr>
          <w:sz w:val="24"/>
          <w:szCs w:val="24"/>
        </w:rPr>
        <w:t xml:space="preserve">ILOs and program outcomes can help, but often disjointed. </w:t>
      </w:r>
    </w:p>
    <w:p w14:paraId="2B59F4F6" w14:textId="68F8BC9D" w:rsidR="00DE14A4" w:rsidRPr="000221B4" w:rsidRDefault="00DE14A4" w:rsidP="00DE14A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221B4">
        <w:rPr>
          <w:sz w:val="24"/>
          <w:szCs w:val="24"/>
        </w:rPr>
        <w:t>Large.</w:t>
      </w:r>
    </w:p>
    <w:p w14:paraId="2968CE25" w14:textId="76B9316F" w:rsidR="00DE14A4" w:rsidRPr="000221B4" w:rsidRDefault="00DE14A4" w:rsidP="00DE14A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221B4">
        <w:rPr>
          <w:sz w:val="24"/>
          <w:szCs w:val="24"/>
        </w:rPr>
        <w:t>Somewhat but improving.</w:t>
      </w:r>
    </w:p>
    <w:p w14:paraId="39AA7898" w14:textId="7A1BA9D7" w:rsidR="00DE14A4" w:rsidRPr="000221B4" w:rsidRDefault="00DE14A4" w:rsidP="00DE14A4">
      <w:pPr>
        <w:pStyle w:val="ListParagraph"/>
        <w:numPr>
          <w:ilvl w:val="0"/>
          <w:numId w:val="2"/>
        </w:numPr>
        <w:rPr>
          <w:sz w:val="24"/>
          <w:szCs w:val="24"/>
        </w:rPr>
      </w:pPr>
      <w:proofErr w:type="gramStart"/>
      <w:r w:rsidRPr="000221B4">
        <w:rPr>
          <w:sz w:val="24"/>
          <w:szCs w:val="24"/>
        </w:rPr>
        <w:t>Yes</w:t>
      </w:r>
      <w:proofErr w:type="gramEnd"/>
      <w:r w:rsidRPr="000221B4">
        <w:rPr>
          <w:sz w:val="24"/>
          <w:szCs w:val="24"/>
        </w:rPr>
        <w:t xml:space="preserve"> based on GE.</w:t>
      </w:r>
    </w:p>
    <w:p w14:paraId="124F8688" w14:textId="16990576" w:rsidR="00DE14A4" w:rsidRPr="000221B4" w:rsidRDefault="00DE14A4" w:rsidP="00DE14A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221B4">
        <w:rPr>
          <w:sz w:val="24"/>
          <w:szCs w:val="24"/>
        </w:rPr>
        <w:t>Not very well at all.  Some intentional connections.  Others</w:t>
      </w:r>
      <w:r w:rsidR="004249F6">
        <w:rPr>
          <w:sz w:val="24"/>
          <w:szCs w:val="24"/>
        </w:rPr>
        <w:t xml:space="preserve"> are</w:t>
      </w:r>
      <w:r w:rsidRPr="000221B4">
        <w:rPr>
          <w:sz w:val="24"/>
          <w:szCs w:val="24"/>
        </w:rPr>
        <w:t xml:space="preserve"> more accidental.</w:t>
      </w:r>
    </w:p>
    <w:p w14:paraId="64388FD0" w14:textId="7FDF07D4" w:rsidR="00DE14A4" w:rsidRPr="000221B4" w:rsidRDefault="008705EF" w:rsidP="00DE14A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221B4">
        <w:rPr>
          <w:sz w:val="24"/>
          <w:szCs w:val="24"/>
        </w:rPr>
        <w:t>X.</w:t>
      </w:r>
    </w:p>
    <w:p w14:paraId="637BA800" w14:textId="0A8C3442" w:rsidR="00DE14A4" w:rsidRPr="000221B4" w:rsidRDefault="00DE14A4" w:rsidP="00DE14A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221B4">
        <w:rPr>
          <w:sz w:val="24"/>
          <w:szCs w:val="24"/>
        </w:rPr>
        <w:t>Very much. However, connecting the dots could be an issue for students.</w:t>
      </w:r>
    </w:p>
    <w:p w14:paraId="3FBD7EF9" w14:textId="07734F72" w:rsidR="00DE14A4" w:rsidRPr="000221B4" w:rsidRDefault="00DE14A4" w:rsidP="00DE14A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221B4">
        <w:rPr>
          <w:sz w:val="24"/>
          <w:szCs w:val="24"/>
        </w:rPr>
        <w:t>The institution is moving toward intentionally aligned its assessment and learning outcomes. However, as of now</w:t>
      </w:r>
      <w:r w:rsidR="004249F6">
        <w:rPr>
          <w:sz w:val="24"/>
          <w:szCs w:val="24"/>
        </w:rPr>
        <w:t>,</w:t>
      </w:r>
      <w:r w:rsidRPr="000221B4">
        <w:rPr>
          <w:sz w:val="24"/>
          <w:szCs w:val="24"/>
        </w:rPr>
        <w:t xml:space="preserve"> we are not quite there yet.</w:t>
      </w:r>
    </w:p>
    <w:p w14:paraId="1034077D" w14:textId="5501C583" w:rsidR="00DE14A4" w:rsidRPr="000221B4" w:rsidRDefault="00DE14A4" w:rsidP="00DE14A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221B4">
        <w:rPr>
          <w:sz w:val="24"/>
          <w:szCs w:val="24"/>
        </w:rPr>
        <w:t>Not well aligned.</w:t>
      </w:r>
    </w:p>
    <w:p w14:paraId="40031100" w14:textId="77777777" w:rsidR="00DE14A4" w:rsidRPr="000221B4" w:rsidRDefault="00DE14A4" w:rsidP="00DE14A4">
      <w:pPr>
        <w:pStyle w:val="ListParagraph"/>
        <w:rPr>
          <w:sz w:val="24"/>
          <w:szCs w:val="24"/>
        </w:rPr>
      </w:pPr>
    </w:p>
    <w:p w14:paraId="03D85D44" w14:textId="50B001BE" w:rsidR="00DE14A4" w:rsidRPr="000221B4" w:rsidRDefault="00DE14A4" w:rsidP="008E5ADA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0221B4">
        <w:rPr>
          <w:sz w:val="24"/>
          <w:szCs w:val="24"/>
        </w:rPr>
        <w:t>To what extent does the institution deliver what it promises to deliver?</w:t>
      </w:r>
    </w:p>
    <w:p w14:paraId="0B3FC093" w14:textId="0ABFAD33" w:rsidR="00DE14A4" w:rsidRPr="000221B4" w:rsidRDefault="00DE14A4" w:rsidP="008E5ADA">
      <w:pPr>
        <w:spacing w:after="0"/>
        <w:rPr>
          <w:sz w:val="24"/>
          <w:szCs w:val="24"/>
        </w:rPr>
      </w:pPr>
      <w:r w:rsidRPr="000221B4">
        <w:rPr>
          <w:sz w:val="24"/>
          <w:szCs w:val="24"/>
        </w:rPr>
        <w:t>Responses:</w:t>
      </w:r>
    </w:p>
    <w:p w14:paraId="7664369F" w14:textId="137FF6CF" w:rsidR="00DE14A4" w:rsidRPr="000221B4" w:rsidRDefault="00DE14A4" w:rsidP="007830AA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0221B4">
        <w:rPr>
          <w:sz w:val="24"/>
          <w:szCs w:val="24"/>
        </w:rPr>
        <w:t>CSUSB helped me define my future.</w:t>
      </w:r>
    </w:p>
    <w:p w14:paraId="1B7DB7AA" w14:textId="35E98DD2" w:rsidR="00DE14A4" w:rsidRPr="000221B4" w:rsidRDefault="00DE14A4" w:rsidP="00DE14A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221B4">
        <w:rPr>
          <w:sz w:val="24"/>
          <w:szCs w:val="24"/>
        </w:rPr>
        <w:t>We are getting there...</w:t>
      </w:r>
    </w:p>
    <w:p w14:paraId="5BF2728D" w14:textId="4BC9A002" w:rsidR="00DE14A4" w:rsidRPr="000221B4" w:rsidRDefault="00DE14A4" w:rsidP="00DE14A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221B4">
        <w:rPr>
          <w:sz w:val="24"/>
          <w:szCs w:val="24"/>
        </w:rPr>
        <w:t>In terms of value and opportunity, it delivers!</w:t>
      </w:r>
    </w:p>
    <w:p w14:paraId="110C5149" w14:textId="2AD2A4FB" w:rsidR="00DE14A4" w:rsidRPr="000221B4" w:rsidRDefault="00DE14A4" w:rsidP="00DE14A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221B4">
        <w:rPr>
          <w:sz w:val="24"/>
          <w:szCs w:val="24"/>
        </w:rPr>
        <w:t>Great.</w:t>
      </w:r>
    </w:p>
    <w:p w14:paraId="6E10051A" w14:textId="76875A6C" w:rsidR="00DE14A4" w:rsidRPr="000221B4" w:rsidRDefault="00DE14A4" w:rsidP="00DE14A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221B4">
        <w:rPr>
          <w:sz w:val="24"/>
          <w:szCs w:val="24"/>
        </w:rPr>
        <w:t>To the best of its ability despite structural roadblocks including a difficult senate.</w:t>
      </w:r>
    </w:p>
    <w:p w14:paraId="41A4E568" w14:textId="5D1A01DA" w:rsidR="00DE14A4" w:rsidRPr="000221B4" w:rsidRDefault="00DE14A4" w:rsidP="00DE14A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221B4">
        <w:rPr>
          <w:sz w:val="24"/>
          <w:szCs w:val="24"/>
        </w:rPr>
        <w:t xml:space="preserve">The university delivers on the promise of high-quality education and affordability. </w:t>
      </w:r>
    </w:p>
    <w:p w14:paraId="49C5DD3D" w14:textId="0717429B" w:rsidR="00DE14A4" w:rsidRPr="000221B4" w:rsidRDefault="00DE14A4" w:rsidP="00DE14A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221B4">
        <w:rPr>
          <w:sz w:val="24"/>
          <w:szCs w:val="24"/>
        </w:rPr>
        <w:t>Degrees. Strong curriculum background. Diversity and working with others.</w:t>
      </w:r>
    </w:p>
    <w:p w14:paraId="35ABCDA8" w14:textId="09B994B0" w:rsidR="00DE14A4" w:rsidRPr="000221B4" w:rsidRDefault="0005121B" w:rsidP="00DE14A4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X</w:t>
      </w:r>
      <w:r w:rsidR="007830AA" w:rsidRPr="000221B4">
        <w:rPr>
          <w:sz w:val="24"/>
          <w:szCs w:val="24"/>
        </w:rPr>
        <w:t>.</w:t>
      </w:r>
    </w:p>
    <w:p w14:paraId="2FFCA7EC" w14:textId="6DBB7824" w:rsidR="007830AA" w:rsidRPr="000221B4" w:rsidRDefault="007830AA" w:rsidP="00DE14A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221B4">
        <w:rPr>
          <w:sz w:val="24"/>
          <w:szCs w:val="24"/>
        </w:rPr>
        <w:t>Very well from the institution’s perspective. They may be singing a different tune than what students are listening</w:t>
      </w:r>
      <w:r w:rsidR="004249F6">
        <w:rPr>
          <w:sz w:val="24"/>
          <w:szCs w:val="24"/>
        </w:rPr>
        <w:t xml:space="preserve"> to</w:t>
      </w:r>
      <w:r w:rsidRPr="000221B4">
        <w:rPr>
          <w:sz w:val="24"/>
          <w:szCs w:val="24"/>
        </w:rPr>
        <w:t xml:space="preserve">. </w:t>
      </w:r>
    </w:p>
    <w:p w14:paraId="26343EA2" w14:textId="196DD458" w:rsidR="007830AA" w:rsidRPr="000221B4" w:rsidRDefault="007830AA" w:rsidP="00DE14A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221B4">
        <w:rPr>
          <w:sz w:val="24"/>
          <w:szCs w:val="24"/>
        </w:rPr>
        <w:t>In some cases, such as HIPs the institution is aiming to deliver what it promises.</w:t>
      </w:r>
    </w:p>
    <w:p w14:paraId="2578009F" w14:textId="4D4F6D93" w:rsidR="007830AA" w:rsidRPr="000221B4" w:rsidRDefault="007830AA" w:rsidP="00DE14A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221B4">
        <w:rPr>
          <w:sz w:val="24"/>
          <w:szCs w:val="24"/>
        </w:rPr>
        <w:t>80%</w:t>
      </w:r>
    </w:p>
    <w:p w14:paraId="7B2B6CFA" w14:textId="77777777" w:rsidR="007830AA" w:rsidRPr="000221B4" w:rsidRDefault="007830AA" w:rsidP="007830AA">
      <w:pPr>
        <w:pStyle w:val="ListParagraph"/>
        <w:rPr>
          <w:sz w:val="24"/>
          <w:szCs w:val="24"/>
        </w:rPr>
      </w:pPr>
    </w:p>
    <w:p w14:paraId="6308C21B" w14:textId="0858AF72" w:rsidR="007830AA" w:rsidRPr="000221B4" w:rsidRDefault="007830AA" w:rsidP="008E5ADA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0221B4">
        <w:rPr>
          <w:sz w:val="24"/>
          <w:szCs w:val="24"/>
        </w:rPr>
        <w:t>How well does it achieve what it sets out to do?</w:t>
      </w:r>
    </w:p>
    <w:p w14:paraId="0BCE2ECE" w14:textId="3A714DF9" w:rsidR="001E257C" w:rsidRPr="000221B4" w:rsidRDefault="007830AA" w:rsidP="008E5ADA">
      <w:pPr>
        <w:spacing w:after="0"/>
        <w:rPr>
          <w:sz w:val="24"/>
          <w:szCs w:val="24"/>
        </w:rPr>
      </w:pPr>
      <w:r w:rsidRPr="000221B4">
        <w:rPr>
          <w:sz w:val="24"/>
          <w:szCs w:val="24"/>
        </w:rPr>
        <w:t>Responses:</w:t>
      </w:r>
    </w:p>
    <w:p w14:paraId="27C90BD8" w14:textId="575BC7F4" w:rsidR="007830AA" w:rsidRPr="000221B4" w:rsidRDefault="0059757D" w:rsidP="007830A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0221B4">
        <w:rPr>
          <w:sz w:val="24"/>
          <w:szCs w:val="24"/>
        </w:rPr>
        <w:t>We should achieve 90% of our goals.</w:t>
      </w:r>
    </w:p>
    <w:p w14:paraId="460F6328" w14:textId="0DCCEC28" w:rsidR="0059757D" w:rsidRPr="000221B4" w:rsidRDefault="008705EF" w:rsidP="007830A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0221B4">
        <w:rPr>
          <w:sz w:val="24"/>
          <w:szCs w:val="24"/>
        </w:rPr>
        <w:t>Work in progress.</w:t>
      </w:r>
    </w:p>
    <w:p w14:paraId="098C7D99" w14:textId="0444FE91" w:rsidR="008705EF" w:rsidRPr="000221B4" w:rsidRDefault="008705EF" w:rsidP="007830A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0221B4">
        <w:rPr>
          <w:sz w:val="24"/>
          <w:szCs w:val="24"/>
        </w:rPr>
        <w:t>For 6-year graduation rates, it does that well.</w:t>
      </w:r>
    </w:p>
    <w:p w14:paraId="65E6B7BF" w14:textId="57177FD4" w:rsidR="008705EF" w:rsidRPr="000221B4" w:rsidRDefault="008705EF" w:rsidP="007830A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0221B4">
        <w:rPr>
          <w:sz w:val="24"/>
          <w:szCs w:val="24"/>
        </w:rPr>
        <w:t>Very well.</w:t>
      </w:r>
    </w:p>
    <w:p w14:paraId="3B8FCB72" w14:textId="79C2528C" w:rsidR="008705EF" w:rsidRPr="000221B4" w:rsidRDefault="008705EF" w:rsidP="007830AA">
      <w:pPr>
        <w:pStyle w:val="ListParagraph"/>
        <w:numPr>
          <w:ilvl w:val="0"/>
          <w:numId w:val="5"/>
        </w:numPr>
        <w:rPr>
          <w:sz w:val="24"/>
          <w:szCs w:val="24"/>
        </w:rPr>
      </w:pPr>
      <w:proofErr w:type="gramStart"/>
      <w:r w:rsidRPr="000221B4">
        <w:rPr>
          <w:sz w:val="24"/>
          <w:szCs w:val="24"/>
        </w:rPr>
        <w:t>Again</w:t>
      </w:r>
      <w:proofErr w:type="gramEnd"/>
      <w:r w:rsidRPr="000221B4">
        <w:rPr>
          <w:sz w:val="24"/>
          <w:szCs w:val="24"/>
        </w:rPr>
        <w:t xml:space="preserve"> despite institutional roadblocks.</w:t>
      </w:r>
    </w:p>
    <w:p w14:paraId="2EE5BFD1" w14:textId="39850D36" w:rsidR="008705EF" w:rsidRPr="000221B4" w:rsidRDefault="008705EF" w:rsidP="007830A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0221B4">
        <w:rPr>
          <w:sz w:val="24"/>
          <w:szCs w:val="24"/>
        </w:rPr>
        <w:lastRenderedPageBreak/>
        <w:t>Promise fulfilled.</w:t>
      </w:r>
    </w:p>
    <w:p w14:paraId="405890AE" w14:textId="6E4B2448" w:rsidR="008705EF" w:rsidRPr="000221B4" w:rsidRDefault="008705EF" w:rsidP="007830A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0221B4">
        <w:rPr>
          <w:sz w:val="24"/>
          <w:szCs w:val="24"/>
        </w:rPr>
        <w:t>Fairly well.  Poor graduation rates compared to those interested in completed degrees on time.</w:t>
      </w:r>
    </w:p>
    <w:p w14:paraId="53BBC781" w14:textId="6CC1A856" w:rsidR="008705EF" w:rsidRPr="000221B4" w:rsidRDefault="0005121B" w:rsidP="007830AA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X</w:t>
      </w:r>
      <w:r w:rsidR="008705EF" w:rsidRPr="000221B4">
        <w:rPr>
          <w:sz w:val="24"/>
          <w:szCs w:val="24"/>
        </w:rPr>
        <w:t>.</w:t>
      </w:r>
    </w:p>
    <w:p w14:paraId="1C3CCDCB" w14:textId="41DB785B" w:rsidR="008705EF" w:rsidRPr="000221B4" w:rsidRDefault="008705EF" w:rsidP="007830A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0221B4">
        <w:rPr>
          <w:sz w:val="24"/>
          <w:szCs w:val="24"/>
        </w:rPr>
        <w:t xml:space="preserve">Not very well. </w:t>
      </w:r>
      <w:r w:rsidR="004249F6">
        <w:rPr>
          <w:sz w:val="24"/>
          <w:szCs w:val="24"/>
        </w:rPr>
        <w:t>The g</w:t>
      </w:r>
      <w:r w:rsidRPr="000221B4">
        <w:rPr>
          <w:sz w:val="24"/>
          <w:szCs w:val="24"/>
        </w:rPr>
        <w:t>raduation rate below 20% is terrible.</w:t>
      </w:r>
    </w:p>
    <w:p w14:paraId="11789F15" w14:textId="252590B8" w:rsidR="008705EF" w:rsidRPr="000221B4" w:rsidRDefault="008705EF" w:rsidP="007830A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0221B4">
        <w:rPr>
          <w:sz w:val="24"/>
          <w:szCs w:val="24"/>
        </w:rPr>
        <w:t>In some ways, it is on track to achieve what it sets out to do.</w:t>
      </w:r>
    </w:p>
    <w:p w14:paraId="2D2DADB3" w14:textId="2F1A2CFB" w:rsidR="008705EF" w:rsidRPr="000221B4" w:rsidRDefault="008705EF" w:rsidP="007830A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0221B4">
        <w:rPr>
          <w:sz w:val="24"/>
          <w:szCs w:val="24"/>
        </w:rPr>
        <w:t>Pretty fine.</w:t>
      </w:r>
    </w:p>
    <w:p w14:paraId="1A3C7233" w14:textId="77777777" w:rsidR="00D0593E" w:rsidRPr="000221B4" w:rsidRDefault="00D0593E" w:rsidP="00D0593E">
      <w:pPr>
        <w:pStyle w:val="ListParagraph"/>
        <w:rPr>
          <w:sz w:val="24"/>
          <w:szCs w:val="24"/>
        </w:rPr>
      </w:pPr>
    </w:p>
    <w:p w14:paraId="42A9BDCA" w14:textId="31E29555" w:rsidR="00D0593E" w:rsidRPr="000221B4" w:rsidRDefault="00D0593E" w:rsidP="00D0593E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0221B4">
        <w:rPr>
          <w:sz w:val="24"/>
          <w:szCs w:val="24"/>
        </w:rPr>
        <w:t>How does it know?</w:t>
      </w:r>
    </w:p>
    <w:p w14:paraId="5C87A1C3" w14:textId="523E9CB8" w:rsidR="00D0593E" w:rsidRPr="000221B4" w:rsidRDefault="00D0593E" w:rsidP="00D0593E">
      <w:pPr>
        <w:spacing w:after="0"/>
        <w:rPr>
          <w:sz w:val="24"/>
          <w:szCs w:val="24"/>
        </w:rPr>
      </w:pPr>
      <w:r w:rsidRPr="000221B4">
        <w:rPr>
          <w:sz w:val="24"/>
          <w:szCs w:val="24"/>
        </w:rPr>
        <w:t>Responses:</w:t>
      </w:r>
    </w:p>
    <w:p w14:paraId="470F1D7A" w14:textId="7938FF56" w:rsidR="00D0593E" w:rsidRPr="000221B4" w:rsidRDefault="00D0593E" w:rsidP="00D0593E">
      <w:pPr>
        <w:pStyle w:val="ListParagraph"/>
        <w:numPr>
          <w:ilvl w:val="0"/>
          <w:numId w:val="6"/>
        </w:numPr>
        <w:spacing w:after="0"/>
        <w:rPr>
          <w:sz w:val="24"/>
          <w:szCs w:val="24"/>
        </w:rPr>
      </w:pPr>
      <w:r w:rsidRPr="000221B4">
        <w:rPr>
          <w:sz w:val="24"/>
          <w:szCs w:val="24"/>
        </w:rPr>
        <w:t>Our graduation rate is improving.</w:t>
      </w:r>
    </w:p>
    <w:p w14:paraId="1AA87B82" w14:textId="4BEA1910" w:rsidR="00D0593E" w:rsidRPr="000221B4" w:rsidRDefault="00D0593E" w:rsidP="00D0593E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0221B4">
        <w:rPr>
          <w:sz w:val="24"/>
          <w:szCs w:val="24"/>
        </w:rPr>
        <w:t>Outcomes.</w:t>
      </w:r>
    </w:p>
    <w:p w14:paraId="6ED060B6" w14:textId="045FDDA8" w:rsidR="00D0593E" w:rsidRPr="000221B4" w:rsidRDefault="00D0593E" w:rsidP="00D0593E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0221B4">
        <w:rPr>
          <w:sz w:val="24"/>
          <w:szCs w:val="24"/>
        </w:rPr>
        <w:t>Data on graduation rates, time to graduation, and equity gaps.</w:t>
      </w:r>
    </w:p>
    <w:p w14:paraId="6CC72981" w14:textId="5FE238E2" w:rsidR="00D0593E" w:rsidRPr="000221B4" w:rsidRDefault="00D0593E" w:rsidP="00D0593E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0221B4">
        <w:rPr>
          <w:sz w:val="24"/>
          <w:szCs w:val="24"/>
        </w:rPr>
        <w:t>Assessment data.</w:t>
      </w:r>
    </w:p>
    <w:p w14:paraId="04AD0F7F" w14:textId="43218BC1" w:rsidR="00D0593E" w:rsidRPr="000221B4" w:rsidRDefault="00D0593E" w:rsidP="00D0593E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0221B4">
        <w:rPr>
          <w:sz w:val="24"/>
          <w:szCs w:val="24"/>
        </w:rPr>
        <w:t>Developing assessment practices.</w:t>
      </w:r>
    </w:p>
    <w:p w14:paraId="78FB354A" w14:textId="5C45ED19" w:rsidR="00D0593E" w:rsidRPr="000221B4" w:rsidRDefault="00D0593E" w:rsidP="00D0593E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0221B4">
        <w:rPr>
          <w:sz w:val="24"/>
          <w:szCs w:val="24"/>
        </w:rPr>
        <w:t>Assessment.</w:t>
      </w:r>
    </w:p>
    <w:p w14:paraId="01A5B5D2" w14:textId="51140FC5" w:rsidR="00D0593E" w:rsidRPr="000221B4" w:rsidRDefault="00D0593E" w:rsidP="00D0593E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0221B4">
        <w:rPr>
          <w:sz w:val="24"/>
          <w:szCs w:val="24"/>
        </w:rPr>
        <w:t>N/A</w:t>
      </w:r>
    </w:p>
    <w:p w14:paraId="09ADDCE6" w14:textId="34AC642C" w:rsidR="00D0593E" w:rsidRPr="000221B4" w:rsidRDefault="00D0593E" w:rsidP="00D0593E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0221B4">
        <w:rPr>
          <w:sz w:val="24"/>
          <w:szCs w:val="24"/>
        </w:rPr>
        <w:t>Assessment.</w:t>
      </w:r>
    </w:p>
    <w:p w14:paraId="548BA946" w14:textId="7BFAEB76" w:rsidR="00D0593E" w:rsidRPr="000221B4" w:rsidRDefault="00D0593E" w:rsidP="00D0593E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0221B4">
        <w:rPr>
          <w:sz w:val="24"/>
          <w:szCs w:val="24"/>
        </w:rPr>
        <w:t>DFWI rates.</w:t>
      </w:r>
    </w:p>
    <w:p w14:paraId="6427FB7C" w14:textId="1BA51CEB" w:rsidR="00D0593E" w:rsidRPr="000221B4" w:rsidRDefault="00D0593E" w:rsidP="00D0593E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0221B4">
        <w:rPr>
          <w:sz w:val="24"/>
          <w:szCs w:val="24"/>
        </w:rPr>
        <w:t>It will know through evaluation, assessment, review, survey</w:t>
      </w:r>
      <w:r w:rsidR="004249F6">
        <w:rPr>
          <w:sz w:val="24"/>
          <w:szCs w:val="24"/>
        </w:rPr>
        <w:t>,</w:t>
      </w:r>
      <w:r w:rsidRPr="000221B4">
        <w:rPr>
          <w:sz w:val="24"/>
          <w:szCs w:val="24"/>
        </w:rPr>
        <w:t xml:space="preserve"> and accreditation.</w:t>
      </w:r>
    </w:p>
    <w:p w14:paraId="6F591304" w14:textId="26C118AE" w:rsidR="00D0593E" w:rsidRPr="000221B4" w:rsidRDefault="00D0593E" w:rsidP="00D0593E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0221B4">
        <w:rPr>
          <w:sz w:val="24"/>
          <w:szCs w:val="24"/>
        </w:rPr>
        <w:t>Scattered information</w:t>
      </w:r>
    </w:p>
    <w:p w14:paraId="58DC990F" w14:textId="77777777" w:rsidR="00193034" w:rsidRPr="000221B4" w:rsidRDefault="00193034" w:rsidP="00193034">
      <w:pPr>
        <w:pStyle w:val="ListParagraph"/>
        <w:rPr>
          <w:sz w:val="24"/>
          <w:szCs w:val="24"/>
        </w:rPr>
      </w:pPr>
    </w:p>
    <w:p w14:paraId="74DE3496" w14:textId="21E8CA17" w:rsidR="00193034" w:rsidRPr="000221B4" w:rsidRDefault="00193034" w:rsidP="00BD0CE0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0221B4">
        <w:rPr>
          <w:sz w:val="24"/>
          <w:szCs w:val="24"/>
        </w:rPr>
        <w:t>How does it communicate about its degrees to internal and external audiences?</w:t>
      </w:r>
    </w:p>
    <w:p w14:paraId="7A9D8E92" w14:textId="1EC800C0" w:rsidR="00193034" w:rsidRPr="000221B4" w:rsidRDefault="00193034" w:rsidP="00BD0CE0">
      <w:pPr>
        <w:spacing w:after="0"/>
        <w:rPr>
          <w:sz w:val="24"/>
          <w:szCs w:val="24"/>
        </w:rPr>
      </w:pPr>
      <w:r w:rsidRPr="000221B4">
        <w:rPr>
          <w:sz w:val="24"/>
          <w:szCs w:val="24"/>
        </w:rPr>
        <w:t>Responses:</w:t>
      </w:r>
    </w:p>
    <w:p w14:paraId="79D17B9F" w14:textId="74501DC0" w:rsidR="00193034" w:rsidRPr="000221B4" w:rsidRDefault="00193034" w:rsidP="00BD0CE0">
      <w:pPr>
        <w:pStyle w:val="ListParagraph"/>
        <w:numPr>
          <w:ilvl w:val="0"/>
          <w:numId w:val="7"/>
        </w:numPr>
        <w:spacing w:after="0"/>
        <w:rPr>
          <w:sz w:val="24"/>
          <w:szCs w:val="24"/>
        </w:rPr>
      </w:pPr>
      <w:r w:rsidRPr="000221B4">
        <w:rPr>
          <w:sz w:val="24"/>
          <w:szCs w:val="24"/>
        </w:rPr>
        <w:t>Strategic communications and our website.</w:t>
      </w:r>
    </w:p>
    <w:p w14:paraId="409234F4" w14:textId="1E778D47" w:rsidR="00193034" w:rsidRPr="000221B4" w:rsidRDefault="00193034" w:rsidP="00193034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0221B4">
        <w:rPr>
          <w:sz w:val="24"/>
          <w:szCs w:val="24"/>
        </w:rPr>
        <w:t>Internal and external communications.</w:t>
      </w:r>
    </w:p>
    <w:p w14:paraId="6B738DF2" w14:textId="55DB1B05" w:rsidR="00193034" w:rsidRPr="000221B4" w:rsidRDefault="00193034" w:rsidP="00193034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0221B4">
        <w:rPr>
          <w:sz w:val="24"/>
          <w:szCs w:val="24"/>
        </w:rPr>
        <w:t>Website, email, social media.</w:t>
      </w:r>
    </w:p>
    <w:p w14:paraId="51A86CC7" w14:textId="5DD5CF14" w:rsidR="00193034" w:rsidRPr="000221B4" w:rsidRDefault="00193034" w:rsidP="00193034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0221B4">
        <w:rPr>
          <w:sz w:val="24"/>
          <w:szCs w:val="24"/>
        </w:rPr>
        <w:t>National Rankings National Rankings.</w:t>
      </w:r>
    </w:p>
    <w:p w14:paraId="6E762414" w14:textId="68C2FA19" w:rsidR="00193034" w:rsidRPr="000221B4" w:rsidRDefault="00193034" w:rsidP="00193034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0221B4">
        <w:rPr>
          <w:sz w:val="24"/>
          <w:szCs w:val="24"/>
        </w:rPr>
        <w:t>Developing practices.</w:t>
      </w:r>
    </w:p>
    <w:p w14:paraId="1B017557" w14:textId="5284034D" w:rsidR="00193034" w:rsidRPr="000221B4" w:rsidRDefault="00193034" w:rsidP="00193034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0221B4">
        <w:rPr>
          <w:sz w:val="24"/>
          <w:szCs w:val="24"/>
        </w:rPr>
        <w:t>Branding and communications.</w:t>
      </w:r>
    </w:p>
    <w:p w14:paraId="2D7F72DF" w14:textId="13381566" w:rsidR="00193034" w:rsidRPr="000221B4" w:rsidRDefault="00193034" w:rsidP="00193034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0221B4">
        <w:rPr>
          <w:sz w:val="24"/>
          <w:szCs w:val="24"/>
        </w:rPr>
        <w:t>N/A</w:t>
      </w:r>
    </w:p>
    <w:p w14:paraId="6999B38F" w14:textId="46506678" w:rsidR="00193034" w:rsidRPr="000221B4" w:rsidRDefault="00193034" w:rsidP="00193034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0221B4">
        <w:rPr>
          <w:sz w:val="24"/>
          <w:szCs w:val="24"/>
        </w:rPr>
        <w:t>Advertising. Direct outreach through recruitment. The success of alumni and word of mouth.</w:t>
      </w:r>
    </w:p>
    <w:p w14:paraId="1577F305" w14:textId="52AD1162" w:rsidR="00193034" w:rsidRPr="000221B4" w:rsidRDefault="00193034" w:rsidP="00193034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0221B4">
        <w:rPr>
          <w:sz w:val="24"/>
          <w:szCs w:val="24"/>
        </w:rPr>
        <w:t>Newsletters; annual reports.</w:t>
      </w:r>
    </w:p>
    <w:p w14:paraId="5480D084" w14:textId="4E349F53" w:rsidR="00193034" w:rsidRPr="000221B4" w:rsidRDefault="00193034" w:rsidP="00193034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0221B4">
        <w:rPr>
          <w:sz w:val="24"/>
          <w:szCs w:val="24"/>
        </w:rPr>
        <w:t>Through branding, promoting its success, telling its story, and through undergoing specific reviews and accreditation.</w:t>
      </w:r>
    </w:p>
    <w:p w14:paraId="61631C0E" w14:textId="22114B4D" w:rsidR="00E2780C" w:rsidRPr="00497363" w:rsidRDefault="00193034" w:rsidP="00A83EFB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0221B4">
        <w:rPr>
          <w:sz w:val="24"/>
          <w:szCs w:val="24"/>
        </w:rPr>
        <w:t xml:space="preserve">A variety of media. </w:t>
      </w:r>
    </w:p>
    <w:sectPr w:rsidR="00E2780C" w:rsidRPr="00497363" w:rsidSect="00497363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58499D" w14:textId="77777777" w:rsidR="0059757D" w:rsidRDefault="0059757D" w:rsidP="001E257C">
      <w:pPr>
        <w:spacing w:after="0" w:line="240" w:lineRule="auto"/>
      </w:pPr>
      <w:r>
        <w:separator/>
      </w:r>
    </w:p>
  </w:endnote>
  <w:endnote w:type="continuationSeparator" w:id="0">
    <w:p w14:paraId="41699E48" w14:textId="77777777" w:rsidR="0059757D" w:rsidRDefault="0059757D" w:rsidP="001E25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E8B6DB" w14:textId="44DA2EC2" w:rsidR="0059757D" w:rsidRPr="001E257C" w:rsidRDefault="0059757D" w:rsidP="001E257C">
    <w:pPr>
      <w:pStyle w:val="Footer"/>
      <w:rPr>
        <w:color w:val="7F7F7F" w:themeColor="text1" w:themeTint="80"/>
        <w:sz w:val="16"/>
        <w:szCs w:val="16"/>
      </w:rPr>
    </w:pPr>
  </w:p>
  <w:sdt>
    <w:sdtPr>
      <w:id w:val="-18081640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29DDD7" w14:textId="2C74FBB2" w:rsidR="0059757D" w:rsidRDefault="005975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38CF27" w14:textId="0140AF82" w:rsidR="0059757D" w:rsidRDefault="0059757D" w:rsidP="001E257C">
    <w:pPr>
      <w:pStyle w:val="Footer"/>
      <w:jc w:val="center"/>
    </w:pPr>
    <w:r w:rsidRPr="001E257C">
      <w:rPr>
        <w:color w:val="7F7F7F" w:themeColor="text1" w:themeTint="80"/>
        <w:sz w:val="16"/>
        <w:szCs w:val="16"/>
      </w:rPr>
      <w:t>Office of the Deputy Provost and Vice Provost for Academic Program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3E0874" w14:textId="77777777" w:rsidR="00497363" w:rsidRDefault="00497363" w:rsidP="00497363">
    <w:pPr>
      <w:pStyle w:val="Footer"/>
      <w:jc w:val="center"/>
    </w:pPr>
    <w:r w:rsidRPr="001E257C">
      <w:rPr>
        <w:color w:val="7F7F7F" w:themeColor="text1" w:themeTint="80"/>
        <w:sz w:val="16"/>
        <w:szCs w:val="16"/>
      </w:rPr>
      <w:t>Office of the Deputy Provost and Vice Provost for Academic Programs</w:t>
    </w:r>
  </w:p>
  <w:p w14:paraId="43324A40" w14:textId="77777777" w:rsidR="00A83EFB" w:rsidRDefault="00A83E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BA3987" w14:textId="77777777" w:rsidR="00497363" w:rsidRPr="001E257C" w:rsidRDefault="00497363" w:rsidP="001E257C">
    <w:pPr>
      <w:pStyle w:val="Footer"/>
      <w:rPr>
        <w:color w:val="7F7F7F" w:themeColor="text1" w:themeTint="80"/>
        <w:sz w:val="16"/>
        <w:szCs w:val="16"/>
      </w:rPr>
    </w:pPr>
  </w:p>
  <w:sdt>
    <w:sdtPr>
      <w:id w:val="11505601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3DD26D" w14:textId="77777777" w:rsidR="00497363" w:rsidRDefault="0049736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BE6607" w14:textId="77777777" w:rsidR="00497363" w:rsidRDefault="00497363" w:rsidP="001E257C">
    <w:pPr>
      <w:pStyle w:val="Footer"/>
      <w:jc w:val="center"/>
    </w:pPr>
    <w:r w:rsidRPr="001E257C">
      <w:rPr>
        <w:color w:val="7F7F7F" w:themeColor="text1" w:themeTint="80"/>
        <w:sz w:val="16"/>
        <w:szCs w:val="16"/>
      </w:rPr>
      <w:t>Office of the Deputy Provost and Vice Provost for Academic Program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A00B9B" w14:textId="77777777" w:rsidR="0059757D" w:rsidRDefault="0059757D" w:rsidP="001E257C">
      <w:pPr>
        <w:spacing w:after="0" w:line="240" w:lineRule="auto"/>
      </w:pPr>
      <w:r>
        <w:separator/>
      </w:r>
    </w:p>
  </w:footnote>
  <w:footnote w:type="continuationSeparator" w:id="0">
    <w:p w14:paraId="3583E8D0" w14:textId="77777777" w:rsidR="0059757D" w:rsidRDefault="0059757D" w:rsidP="001E25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42FB07" w14:textId="1DF63205" w:rsidR="0031027C" w:rsidRPr="009B5BC9" w:rsidRDefault="008D407D">
    <w:pPr>
      <w:pStyle w:val="Header"/>
      <w:rPr>
        <w:color w:val="7F7F7F" w:themeColor="text1" w:themeTint="80"/>
        <w:sz w:val="24"/>
        <w:szCs w:val="24"/>
      </w:rPr>
    </w:pPr>
    <w:r w:rsidRPr="009B5BC9">
      <w:rPr>
        <w:color w:val="7F7F7F" w:themeColor="text1" w:themeTint="80"/>
        <w:sz w:val="24"/>
        <w:szCs w:val="24"/>
      </w:rPr>
      <w:t>WSCUC Cabinet and Deans Meeting</w:t>
    </w:r>
    <w:r w:rsidR="0031027C" w:rsidRPr="009B5BC9">
      <w:rPr>
        <w:color w:val="7F7F7F" w:themeColor="text1" w:themeTint="80"/>
        <w:sz w:val="24"/>
        <w:szCs w:val="24"/>
      </w:rPr>
      <w:t xml:space="preserve"> </w:t>
    </w:r>
    <w:r w:rsidRPr="009B5BC9">
      <w:rPr>
        <w:color w:val="7F7F7F" w:themeColor="text1" w:themeTint="80"/>
        <w:sz w:val="24"/>
        <w:szCs w:val="24"/>
      </w:rPr>
      <w:tab/>
    </w:r>
    <w:r w:rsidRPr="009B5BC9">
      <w:rPr>
        <w:color w:val="7F7F7F" w:themeColor="text1" w:themeTint="80"/>
        <w:sz w:val="24"/>
        <w:szCs w:val="24"/>
      </w:rPr>
      <w:tab/>
    </w:r>
    <w:r w:rsidR="0031027C" w:rsidRPr="009B5BC9">
      <w:rPr>
        <w:color w:val="7F7F7F" w:themeColor="text1" w:themeTint="80"/>
        <w:sz w:val="24"/>
        <w:szCs w:val="24"/>
      </w:rPr>
      <w:t>April 22,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363D3"/>
    <w:multiLevelType w:val="hybridMultilevel"/>
    <w:tmpl w:val="DF321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4599E"/>
    <w:multiLevelType w:val="hybridMultilevel"/>
    <w:tmpl w:val="813A0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1516B"/>
    <w:multiLevelType w:val="hybridMultilevel"/>
    <w:tmpl w:val="55E49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047FE"/>
    <w:multiLevelType w:val="hybridMultilevel"/>
    <w:tmpl w:val="C2085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75CF3"/>
    <w:multiLevelType w:val="hybridMultilevel"/>
    <w:tmpl w:val="4F8AD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BC5ED9"/>
    <w:multiLevelType w:val="hybridMultilevel"/>
    <w:tmpl w:val="D4DEB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EA2D13"/>
    <w:multiLevelType w:val="hybridMultilevel"/>
    <w:tmpl w:val="C8226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84D9B"/>
    <w:multiLevelType w:val="hybridMultilevel"/>
    <w:tmpl w:val="D87EF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535C4"/>
    <w:multiLevelType w:val="hybridMultilevel"/>
    <w:tmpl w:val="D47AE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427361"/>
    <w:multiLevelType w:val="hybridMultilevel"/>
    <w:tmpl w:val="3AB6A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E31F6A"/>
    <w:multiLevelType w:val="hybridMultilevel"/>
    <w:tmpl w:val="D9F8A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8B6D15"/>
    <w:multiLevelType w:val="hybridMultilevel"/>
    <w:tmpl w:val="03F2D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B00F5A"/>
    <w:multiLevelType w:val="hybridMultilevel"/>
    <w:tmpl w:val="24D2E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D70F6C"/>
    <w:multiLevelType w:val="hybridMultilevel"/>
    <w:tmpl w:val="C0063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50775E"/>
    <w:multiLevelType w:val="hybridMultilevel"/>
    <w:tmpl w:val="59EC3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7F7EDE"/>
    <w:multiLevelType w:val="hybridMultilevel"/>
    <w:tmpl w:val="D4AC8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F73C14"/>
    <w:multiLevelType w:val="hybridMultilevel"/>
    <w:tmpl w:val="AEE409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8812D8A"/>
    <w:multiLevelType w:val="hybridMultilevel"/>
    <w:tmpl w:val="435EF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395B90"/>
    <w:multiLevelType w:val="hybridMultilevel"/>
    <w:tmpl w:val="BFD60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8F260C"/>
    <w:multiLevelType w:val="hybridMultilevel"/>
    <w:tmpl w:val="A7365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9"/>
  </w:num>
  <w:num w:numId="3">
    <w:abstractNumId w:val="0"/>
  </w:num>
  <w:num w:numId="4">
    <w:abstractNumId w:val="19"/>
  </w:num>
  <w:num w:numId="5">
    <w:abstractNumId w:val="13"/>
  </w:num>
  <w:num w:numId="6">
    <w:abstractNumId w:val="6"/>
  </w:num>
  <w:num w:numId="7">
    <w:abstractNumId w:val="15"/>
  </w:num>
  <w:num w:numId="8">
    <w:abstractNumId w:val="10"/>
  </w:num>
  <w:num w:numId="9">
    <w:abstractNumId w:val="17"/>
  </w:num>
  <w:num w:numId="10">
    <w:abstractNumId w:val="11"/>
  </w:num>
  <w:num w:numId="11">
    <w:abstractNumId w:val="14"/>
  </w:num>
  <w:num w:numId="12">
    <w:abstractNumId w:val="7"/>
  </w:num>
  <w:num w:numId="13">
    <w:abstractNumId w:val="12"/>
  </w:num>
  <w:num w:numId="14">
    <w:abstractNumId w:val="3"/>
  </w:num>
  <w:num w:numId="15">
    <w:abstractNumId w:val="18"/>
  </w:num>
  <w:num w:numId="16">
    <w:abstractNumId w:val="1"/>
  </w:num>
  <w:num w:numId="17">
    <w:abstractNumId w:val="2"/>
  </w:num>
  <w:num w:numId="18">
    <w:abstractNumId w:val="4"/>
  </w:num>
  <w:num w:numId="19">
    <w:abstractNumId w:val="5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NzM3tLQwtzQzNTdQ0lEKTi0uzszPAykwqwUALVUoPiwAAAA="/>
  </w:docVars>
  <w:rsids>
    <w:rsidRoot w:val="001E257C"/>
    <w:rsid w:val="000221B4"/>
    <w:rsid w:val="0005121B"/>
    <w:rsid w:val="000968FB"/>
    <w:rsid w:val="001321FD"/>
    <w:rsid w:val="00193034"/>
    <w:rsid w:val="001E257C"/>
    <w:rsid w:val="001F4314"/>
    <w:rsid w:val="002212E3"/>
    <w:rsid w:val="002832A9"/>
    <w:rsid w:val="002E17E6"/>
    <w:rsid w:val="002F44C7"/>
    <w:rsid w:val="0031027C"/>
    <w:rsid w:val="00392C3C"/>
    <w:rsid w:val="003A3241"/>
    <w:rsid w:val="003E0902"/>
    <w:rsid w:val="004249F6"/>
    <w:rsid w:val="00437BDC"/>
    <w:rsid w:val="0049670F"/>
    <w:rsid w:val="00497363"/>
    <w:rsid w:val="00537841"/>
    <w:rsid w:val="005432B1"/>
    <w:rsid w:val="00550958"/>
    <w:rsid w:val="0059757D"/>
    <w:rsid w:val="005B7AE4"/>
    <w:rsid w:val="005D5272"/>
    <w:rsid w:val="00661EDA"/>
    <w:rsid w:val="006F1BB8"/>
    <w:rsid w:val="007830AA"/>
    <w:rsid w:val="00817326"/>
    <w:rsid w:val="008464F2"/>
    <w:rsid w:val="00847202"/>
    <w:rsid w:val="008705EF"/>
    <w:rsid w:val="008D407D"/>
    <w:rsid w:val="008E5ADA"/>
    <w:rsid w:val="008F3CA1"/>
    <w:rsid w:val="0096666D"/>
    <w:rsid w:val="009B5BC9"/>
    <w:rsid w:val="00A83EFB"/>
    <w:rsid w:val="00AA4D3D"/>
    <w:rsid w:val="00AB05D2"/>
    <w:rsid w:val="00B27EC6"/>
    <w:rsid w:val="00B43932"/>
    <w:rsid w:val="00B67AAB"/>
    <w:rsid w:val="00BD0CE0"/>
    <w:rsid w:val="00C21FF9"/>
    <w:rsid w:val="00CA37D4"/>
    <w:rsid w:val="00CD588B"/>
    <w:rsid w:val="00D0593E"/>
    <w:rsid w:val="00DE14A4"/>
    <w:rsid w:val="00E12FA9"/>
    <w:rsid w:val="00E2780C"/>
    <w:rsid w:val="00F63639"/>
    <w:rsid w:val="00F73859"/>
    <w:rsid w:val="00FF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5A620F9"/>
  <w15:chartTrackingRefBased/>
  <w15:docId w15:val="{B41591DC-4D6E-4DF1-AFB1-44AE6AD45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25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25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57C"/>
  </w:style>
  <w:style w:type="paragraph" w:styleId="Footer">
    <w:name w:val="footer"/>
    <w:basedOn w:val="Normal"/>
    <w:link w:val="FooterChar"/>
    <w:uiPriority w:val="99"/>
    <w:unhideWhenUsed/>
    <w:rsid w:val="001E25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57C"/>
  </w:style>
  <w:style w:type="character" w:customStyle="1" w:styleId="Heading1Char">
    <w:name w:val="Heading 1 Char"/>
    <w:basedOn w:val="DefaultParagraphFont"/>
    <w:link w:val="Heading1"/>
    <w:uiPriority w:val="9"/>
    <w:rsid w:val="001E25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E257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E257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E257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E14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7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5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D2F58E3087B94E9679203F13817157" ma:contentTypeVersion="10" ma:contentTypeDescription="Create a new document." ma:contentTypeScope="" ma:versionID="99d51fcafb523212c13f9d0e71827603">
  <xsd:schema xmlns:xsd="http://www.w3.org/2001/XMLSchema" xmlns:xs="http://www.w3.org/2001/XMLSchema" xmlns:p="http://schemas.microsoft.com/office/2006/metadata/properties" xmlns:ns3="0d2804b1-76f5-410d-b946-f8ab8268b80a" targetNamespace="http://schemas.microsoft.com/office/2006/metadata/properties" ma:root="true" ma:fieldsID="79f6b94d638d31aa55f350299af72d6b" ns3:_="">
    <xsd:import namespace="0d2804b1-76f5-410d-b946-f8ab8268b80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2804b1-76f5-410d-b946-f8ab8268b8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E8E329-EB57-4AB7-8C4A-8BEE2341DD47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0d2804b1-76f5-410d-b946-f8ab8268b80a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2AD5A9C-F195-41AA-8C2A-1D38EF79D3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2804b1-76f5-410d-b946-f8ab8268b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120164-1A6E-42BB-ABFC-BEDC57AA02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A218E48-1235-4B6D-AF06-33705E6F3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055</Words>
  <Characters>11720</Characters>
  <Application>Microsoft Office Word</Application>
  <DocSecurity>4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ka Lore</dc:creator>
  <cp:keywords/>
  <dc:description/>
  <cp:lastModifiedBy>Andrew Montgomery</cp:lastModifiedBy>
  <cp:revision>2</cp:revision>
  <dcterms:created xsi:type="dcterms:W3CDTF">2020-05-14T18:07:00Z</dcterms:created>
  <dcterms:modified xsi:type="dcterms:W3CDTF">2020-05-14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D2F58E3087B94E9679203F13817157</vt:lpwstr>
  </property>
</Properties>
</file>